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85EE0A" w14:textId="77777777" w:rsidR="00F53F5C" w:rsidRPr="00296C5A" w:rsidRDefault="00F53F5C" w:rsidP="00296C5A">
      <w:pPr>
        <w:pStyle w:val="Title"/>
        <w:rPr>
          <w:color w:val="7030A0"/>
        </w:rPr>
      </w:pPr>
      <w:r w:rsidRPr="00296C5A">
        <w:rPr>
          <w:color w:val="7030A0"/>
        </w:rPr>
        <w:t>Assignment</w:t>
      </w:r>
      <w:r w:rsidR="00296C5A" w:rsidRPr="00296C5A">
        <w:rPr>
          <w:color w:val="7030A0"/>
        </w:rPr>
        <w:t xml:space="preserve"> </w:t>
      </w:r>
      <w:r w:rsidR="00F311DF">
        <w:rPr>
          <w:color w:val="7030A0"/>
        </w:rPr>
        <w:t>07</w:t>
      </w:r>
    </w:p>
    <w:p w14:paraId="4709EAD2" w14:textId="77777777" w:rsidR="00F11405" w:rsidRDefault="00F11405" w:rsidP="00F11405">
      <w:r>
        <w:t xml:space="preserve">In module </w:t>
      </w:r>
      <w:r w:rsidR="00F311DF">
        <w:t>07</w:t>
      </w:r>
      <w:r>
        <w:t xml:space="preserve">, you learn about </w:t>
      </w:r>
      <w:r w:rsidR="00F311DF">
        <w:t>Functions</w:t>
      </w:r>
      <w:r w:rsidR="00B528EB">
        <w:t xml:space="preserve">. </w:t>
      </w:r>
      <w:r>
        <w:t>Th</w:t>
      </w:r>
      <w:r w:rsidR="00B528EB">
        <w:t xml:space="preserve">is </w:t>
      </w:r>
      <w:r>
        <w:t xml:space="preserve">assignment </w:t>
      </w:r>
      <w:r w:rsidR="008D74D7">
        <w:t>will</w:t>
      </w:r>
      <w:r w:rsidR="00B528EB">
        <w:t xml:space="preserve"> reinforce your knowledge as you perform</w:t>
      </w:r>
      <w:r>
        <w:t xml:space="preserve"> the follow steps:</w:t>
      </w:r>
    </w:p>
    <w:p w14:paraId="6282576C" w14:textId="77777777" w:rsidR="00505616" w:rsidRDefault="00505616" w:rsidP="00F11405">
      <w:pPr>
        <w:numPr>
          <w:ilvl w:val="0"/>
          <w:numId w:val="12"/>
        </w:numPr>
        <w:spacing w:after="0" w:line="240" w:lineRule="auto"/>
      </w:pPr>
      <w:r>
        <w:t>Watch the course videos</w:t>
      </w:r>
    </w:p>
    <w:p w14:paraId="3D60C1F8" w14:textId="77777777" w:rsidR="00F11405" w:rsidRDefault="00F11405" w:rsidP="00F11405">
      <w:pPr>
        <w:numPr>
          <w:ilvl w:val="0"/>
          <w:numId w:val="12"/>
        </w:numPr>
        <w:spacing w:after="0" w:line="240" w:lineRule="auto"/>
      </w:pPr>
      <w:r>
        <w:t>Read web articles</w:t>
      </w:r>
      <w:r w:rsidR="00C844F2">
        <w:t xml:space="preserve"> and perform their examples</w:t>
      </w:r>
      <w:r>
        <w:t>.</w:t>
      </w:r>
    </w:p>
    <w:p w14:paraId="43FE2AF9" w14:textId="7E39D6CE" w:rsidR="00E6200A" w:rsidRDefault="00E6200A" w:rsidP="00F11405">
      <w:pPr>
        <w:numPr>
          <w:ilvl w:val="0"/>
          <w:numId w:val="12"/>
        </w:numPr>
        <w:spacing w:after="0" w:line="240" w:lineRule="auto"/>
      </w:pPr>
      <w:r>
        <w:t>Watch</w:t>
      </w:r>
      <w:r w:rsidR="005B290C">
        <w:t xml:space="preserve"> Course</w:t>
      </w:r>
      <w:r>
        <w:t xml:space="preserve"> </w:t>
      </w:r>
      <w:r w:rsidR="005B290C">
        <w:t>V</w:t>
      </w:r>
      <w:r>
        <w:t>ideos</w:t>
      </w:r>
    </w:p>
    <w:p w14:paraId="08C3712C" w14:textId="5B3ABCA9" w:rsidR="00F11405" w:rsidRDefault="00EF2AEC" w:rsidP="00F11405">
      <w:pPr>
        <w:numPr>
          <w:ilvl w:val="0"/>
          <w:numId w:val="12"/>
        </w:numPr>
        <w:spacing w:after="0" w:line="240" w:lineRule="auto"/>
      </w:pPr>
      <w:r>
        <w:t>Write SQL Code</w:t>
      </w:r>
      <w:r w:rsidR="00F11405">
        <w:t>.</w:t>
      </w:r>
    </w:p>
    <w:p w14:paraId="2F5187DA" w14:textId="3640AC36" w:rsidR="005B290C" w:rsidRDefault="005B290C" w:rsidP="00F11405">
      <w:pPr>
        <w:numPr>
          <w:ilvl w:val="0"/>
          <w:numId w:val="12"/>
        </w:numPr>
        <w:spacing w:after="0" w:line="240" w:lineRule="auto"/>
      </w:pPr>
      <w:r>
        <w:t xml:space="preserve">Write </w:t>
      </w:r>
      <w:r w:rsidR="004203C6">
        <w:t>a Document</w:t>
      </w:r>
      <w:r w:rsidR="00EF2AEC">
        <w:t>.</w:t>
      </w:r>
    </w:p>
    <w:p w14:paraId="575822C7" w14:textId="5E958E51" w:rsidR="00EF2AEC" w:rsidRDefault="00EF2AEC" w:rsidP="00F11405">
      <w:pPr>
        <w:numPr>
          <w:ilvl w:val="0"/>
          <w:numId w:val="12"/>
        </w:numPr>
        <w:spacing w:after="0" w:line="240" w:lineRule="auto"/>
      </w:pPr>
      <w:r>
        <w:t>Post to GitHub.</w:t>
      </w:r>
    </w:p>
    <w:p w14:paraId="54FF3048" w14:textId="74F1ACEA" w:rsidR="005B290C" w:rsidRDefault="005B290C" w:rsidP="00F11405">
      <w:pPr>
        <w:numPr>
          <w:ilvl w:val="0"/>
          <w:numId w:val="12"/>
        </w:numPr>
        <w:spacing w:after="0" w:line="240" w:lineRule="auto"/>
      </w:pPr>
      <w:r>
        <w:t xml:space="preserve">Create a GitHub </w:t>
      </w:r>
      <w:proofErr w:type="spellStart"/>
      <w:r>
        <w:t>WebPage</w:t>
      </w:r>
      <w:proofErr w:type="spellEnd"/>
      <w:r>
        <w:t>.</w:t>
      </w:r>
    </w:p>
    <w:p w14:paraId="4CD948E0" w14:textId="12818D27" w:rsidR="00F11405" w:rsidRDefault="00F11405" w:rsidP="00F11405">
      <w:pPr>
        <w:numPr>
          <w:ilvl w:val="0"/>
          <w:numId w:val="12"/>
        </w:numPr>
        <w:spacing w:after="0" w:line="240" w:lineRule="auto"/>
      </w:pPr>
      <w:r>
        <w:t xml:space="preserve">Submit </w:t>
      </w:r>
      <w:r w:rsidR="00EF2AEC">
        <w:t>Y</w:t>
      </w:r>
      <w:r>
        <w:t xml:space="preserve">our </w:t>
      </w:r>
      <w:r w:rsidR="00EF2AEC">
        <w:t>W</w:t>
      </w:r>
      <w:r>
        <w:t>ork.</w:t>
      </w:r>
    </w:p>
    <w:p w14:paraId="4EC428B9" w14:textId="5459F283" w:rsidR="00EF2AEC" w:rsidRDefault="00EF2AEC" w:rsidP="00F11405">
      <w:pPr>
        <w:numPr>
          <w:ilvl w:val="0"/>
          <w:numId w:val="12"/>
        </w:numPr>
        <w:spacing w:after="0" w:line="240" w:lineRule="auto"/>
      </w:pPr>
      <w:r>
        <w:t>Perform a Peer Review</w:t>
      </w:r>
    </w:p>
    <w:p w14:paraId="46CD9370" w14:textId="77777777" w:rsidR="0044132D" w:rsidRDefault="0044132D" w:rsidP="00C12D4A">
      <w:pPr>
        <w:pStyle w:val="NoSpacing"/>
        <w:rPr>
          <w:rStyle w:val="IntenseEmphasis"/>
        </w:rPr>
      </w:pPr>
    </w:p>
    <w:p w14:paraId="579E1643" w14:textId="77777777" w:rsidR="00F11405" w:rsidRPr="0044132D" w:rsidRDefault="00F11405" w:rsidP="00F11405">
      <w:pPr>
        <w:rPr>
          <w:rStyle w:val="IntenseEmphasis"/>
        </w:rPr>
      </w:pPr>
      <w:r w:rsidRPr="0044132D">
        <w:rPr>
          <w:rStyle w:val="IntenseEmphasis"/>
        </w:rPr>
        <w:t xml:space="preserve">This activity will take you about </w:t>
      </w:r>
      <w:r w:rsidR="00505616">
        <w:rPr>
          <w:rStyle w:val="IntenseEmphasis"/>
        </w:rPr>
        <w:t>6</w:t>
      </w:r>
      <w:r>
        <w:rPr>
          <w:rStyle w:val="IntenseEmphasis"/>
        </w:rPr>
        <w:t xml:space="preserve"> to </w:t>
      </w:r>
      <w:r w:rsidR="00505616">
        <w:rPr>
          <w:rStyle w:val="IntenseEmphasis"/>
        </w:rPr>
        <w:t>8</w:t>
      </w:r>
      <w:r w:rsidRPr="0044132D">
        <w:rPr>
          <w:rStyle w:val="IntenseEmphasis"/>
        </w:rPr>
        <w:t xml:space="preserve"> hours, so plan accordingly!</w:t>
      </w:r>
    </w:p>
    <w:p w14:paraId="66C8FBBA" w14:textId="77777777" w:rsidR="00505616" w:rsidRPr="005620A6" w:rsidRDefault="00505616" w:rsidP="00EF2AEC">
      <w:pPr>
        <w:pStyle w:val="Heading1"/>
      </w:pPr>
      <w:r w:rsidRPr="005620A6">
        <w:t xml:space="preserve">Watch the </w:t>
      </w:r>
      <w:r w:rsidR="00D27ED9" w:rsidRPr="00EF2AEC">
        <w:t>C</w:t>
      </w:r>
      <w:r w:rsidRPr="00EF2AEC">
        <w:t>ourse</w:t>
      </w:r>
      <w:r w:rsidRPr="005620A6">
        <w:t xml:space="preserve"> Videos</w:t>
      </w:r>
    </w:p>
    <w:p w14:paraId="6696BD37" w14:textId="77777777" w:rsidR="00365475" w:rsidRPr="005620A6" w:rsidRDefault="00365475" w:rsidP="00365475">
      <w:pPr>
        <w:rPr>
          <w:rFonts w:ascii="Segoe UI" w:hAnsi="Segoe UI" w:cs="Segoe UI"/>
        </w:rPr>
      </w:pPr>
      <w:r w:rsidRPr="005620A6">
        <w:rPr>
          <w:rFonts w:ascii="Segoe UI" w:hAnsi="Segoe UI" w:cs="Segoe UI"/>
        </w:rPr>
        <w:t>Please watch the following Video</w:t>
      </w:r>
      <w:r>
        <w:rPr>
          <w:rFonts w:ascii="Segoe UI" w:hAnsi="Segoe UI" w:cs="Segoe UI"/>
        </w:rPr>
        <w:t>s:</w:t>
      </w:r>
    </w:p>
    <w:p w14:paraId="3FE5CF5B" w14:textId="6B2ACD28" w:rsidR="00365475" w:rsidRDefault="00365475" w:rsidP="00365475">
      <w:pPr>
        <w:pStyle w:val="NoSpacing"/>
        <w:numPr>
          <w:ilvl w:val="0"/>
          <w:numId w:val="48"/>
        </w:numPr>
      </w:pPr>
      <w:r w:rsidRPr="001D1825">
        <w:t>Module</w:t>
      </w:r>
      <w:r>
        <w:t xml:space="preserve"> </w:t>
      </w:r>
      <w:r w:rsidRPr="001D1825">
        <w:t>0</w:t>
      </w:r>
      <w:r>
        <w:t>7</w:t>
      </w:r>
      <w:r w:rsidRPr="001D1825">
        <w:t xml:space="preserve"> </w:t>
      </w:r>
      <w:r>
        <w:t>Zoom</w:t>
      </w:r>
      <w:r w:rsidRPr="001D1825">
        <w:t xml:space="preserve"> session</w:t>
      </w:r>
      <w:r>
        <w:t xml:space="preserve"> (See Canvas)</w:t>
      </w:r>
    </w:p>
    <w:p w14:paraId="6E50B0DF" w14:textId="45E97ECC" w:rsidR="00365475" w:rsidRDefault="00000000" w:rsidP="00365475">
      <w:pPr>
        <w:pStyle w:val="NoSpacing"/>
        <w:numPr>
          <w:ilvl w:val="0"/>
          <w:numId w:val="48"/>
        </w:numPr>
      </w:pPr>
      <w:hyperlink r:id="rId7" w:history="1">
        <w:r w:rsidR="00365475" w:rsidRPr="003C0966">
          <w:rPr>
            <w:rStyle w:val="Hyperlink"/>
          </w:rPr>
          <w:t xml:space="preserve">Module </w:t>
        </w:r>
        <w:r w:rsidR="00365475">
          <w:rPr>
            <w:rStyle w:val="Hyperlink"/>
          </w:rPr>
          <w:t xml:space="preserve">07 </w:t>
        </w:r>
        <w:r w:rsidR="00365475" w:rsidRPr="003C0966">
          <w:rPr>
            <w:rStyle w:val="Hyperlink"/>
          </w:rPr>
          <w:t>Playlist</w:t>
        </w:r>
      </w:hyperlink>
      <w:r w:rsidR="00365475">
        <w:t xml:space="preserve">  </w:t>
      </w:r>
    </w:p>
    <w:p w14:paraId="415E6BA4" w14:textId="77777777" w:rsidR="00F11405" w:rsidRDefault="00F11405" w:rsidP="002E4A82">
      <w:pPr>
        <w:pStyle w:val="Heading1"/>
      </w:pPr>
      <w:r w:rsidRPr="00F11405">
        <w:t>Read Web articles</w:t>
      </w:r>
    </w:p>
    <w:p w14:paraId="5E545914" w14:textId="21039498" w:rsidR="000B20AD" w:rsidRDefault="000B20AD" w:rsidP="000B20AD">
      <w:bookmarkStart w:id="0" w:name="_Hlk481820274"/>
      <w:r>
        <w:t>Please read the</w:t>
      </w:r>
      <w:r w:rsidR="00C844F2">
        <w:t xml:space="preserve"> following web articles</w:t>
      </w:r>
      <w:r w:rsidR="0096346D">
        <w:t xml:space="preserve">. </w:t>
      </w:r>
    </w:p>
    <w:p w14:paraId="5FF30C17" w14:textId="77777777" w:rsidR="002E4A82" w:rsidRDefault="002E4A82" w:rsidP="002E4A82">
      <w:pPr>
        <w:pStyle w:val="NoSpacing"/>
        <w:rPr>
          <w:rFonts w:eastAsiaTheme="majorEastAsia"/>
        </w:rPr>
      </w:pPr>
      <w:r>
        <w:rPr>
          <w:rFonts w:eastAsiaTheme="majorEastAsia"/>
        </w:rPr>
        <w:t xml:space="preserve">2 - </w:t>
      </w:r>
      <w:r w:rsidRPr="00F311DF">
        <w:rPr>
          <w:rFonts w:eastAsiaTheme="majorEastAsia"/>
        </w:rPr>
        <w:t>Introduction to Transact SQL User-Defined Functions</w:t>
      </w:r>
    </w:p>
    <w:p w14:paraId="308C0420" w14:textId="585C1734" w:rsidR="002E4A82" w:rsidRDefault="002E4A82" w:rsidP="002E4A82">
      <w:pPr>
        <w:pStyle w:val="NoSpacing"/>
        <w:rPr>
          <w:rFonts w:eastAsiaTheme="majorEastAsia"/>
        </w:rPr>
      </w:pPr>
      <w:r w:rsidRPr="00A15E0B">
        <w:rPr>
          <w:rFonts w:eastAsiaTheme="majorEastAsia"/>
        </w:rPr>
        <w:t xml:space="preserve"> </w:t>
      </w:r>
    </w:p>
    <w:p w14:paraId="046DA3FF" w14:textId="77777777" w:rsidR="002E4A82" w:rsidRPr="002E4A82" w:rsidRDefault="00000000" w:rsidP="002E4A82">
      <w:pPr>
        <w:pStyle w:val="ListParagraph"/>
        <w:numPr>
          <w:ilvl w:val="0"/>
          <w:numId w:val="38"/>
        </w:numPr>
      </w:pPr>
      <w:hyperlink r:id="rId8" w:tooltip="Table-valued functions in SQL" w:history="1">
        <w:r w:rsidR="002E4A82" w:rsidRPr="002E4A82">
          <w:rPr>
            <w:rStyle w:val="Hyperlink"/>
          </w:rPr>
          <w:t>Table-valued functions in SQL</w:t>
        </w:r>
      </w:hyperlink>
    </w:p>
    <w:p w14:paraId="7D392C33" w14:textId="77777777" w:rsidR="002E4A82" w:rsidRPr="002E4A82" w:rsidRDefault="00000000" w:rsidP="002E4A82">
      <w:pPr>
        <w:pStyle w:val="ListParagraph"/>
        <w:numPr>
          <w:ilvl w:val="0"/>
          <w:numId w:val="38"/>
        </w:numPr>
      </w:pPr>
      <w:hyperlink r:id="rId9" w:tooltip="Simple (in-line) table-valued functions" w:history="1">
        <w:r w:rsidR="002E4A82" w:rsidRPr="002E4A82">
          <w:rPr>
            <w:rStyle w:val="Hyperlink"/>
          </w:rPr>
          <w:t>Simple (in-line) table-valued functions</w:t>
        </w:r>
      </w:hyperlink>
    </w:p>
    <w:p w14:paraId="15619412" w14:textId="77777777" w:rsidR="002E4A82" w:rsidRPr="002E4A82" w:rsidRDefault="00000000" w:rsidP="002E4A82">
      <w:pPr>
        <w:pStyle w:val="ListParagraph"/>
        <w:numPr>
          <w:ilvl w:val="0"/>
          <w:numId w:val="38"/>
        </w:numPr>
      </w:pPr>
      <w:hyperlink r:id="rId10" w:tooltip="Multi-Statement Table-Valued Functions" w:history="1">
        <w:r w:rsidR="002E4A82" w:rsidRPr="002E4A82">
          <w:rPr>
            <w:rStyle w:val="Hyperlink"/>
          </w:rPr>
          <w:t>Multi-Statement Table-Valued Functions</w:t>
        </w:r>
      </w:hyperlink>
    </w:p>
    <w:p w14:paraId="5B7A2D9C" w14:textId="77777777" w:rsidR="002E4A82" w:rsidRPr="002E4A82" w:rsidRDefault="00000000" w:rsidP="002E4A82">
      <w:pPr>
        <w:pStyle w:val="ListParagraph"/>
        <w:numPr>
          <w:ilvl w:val="0"/>
          <w:numId w:val="38"/>
        </w:numPr>
      </w:pPr>
      <w:hyperlink r:id="rId11" w:tooltip="Limitations of table-valued functions" w:history="1">
        <w:r w:rsidR="002E4A82" w:rsidRPr="002E4A82">
          <w:rPr>
            <w:rStyle w:val="Hyperlink"/>
          </w:rPr>
          <w:t>Limitations of table-valued functions</w:t>
        </w:r>
      </w:hyperlink>
    </w:p>
    <w:p w14:paraId="64EA40AF" w14:textId="77777777" w:rsidR="00524AB3" w:rsidRDefault="00A15E0B" w:rsidP="00A15E0B">
      <w:r>
        <w:t>1</w:t>
      </w:r>
      <w:r w:rsidR="008446BA">
        <w:t xml:space="preserve"> </w:t>
      </w:r>
      <w:r>
        <w:t xml:space="preserve">- </w:t>
      </w:r>
      <w:r w:rsidR="00E60E5C">
        <w:t>W</w:t>
      </w:r>
      <w:r w:rsidR="00424302" w:rsidRPr="00424302">
        <w:t>3</w:t>
      </w:r>
      <w:r w:rsidR="00E60E5C">
        <w:t>S</w:t>
      </w:r>
      <w:r w:rsidR="00424302" w:rsidRPr="00424302">
        <w:t>chools.com</w:t>
      </w:r>
      <w:r w:rsidR="00424302">
        <w:t xml:space="preserve">'s </w:t>
      </w:r>
      <w:r w:rsidR="00524AB3" w:rsidRPr="00296C5A">
        <w:t>SQL</w:t>
      </w:r>
      <w:r w:rsidR="00296C5A">
        <w:t xml:space="preserve"> Tutorial</w:t>
      </w:r>
      <w:r w:rsidR="00F311DF">
        <w:t xml:space="preserve"> (</w:t>
      </w:r>
      <w:r w:rsidR="00F311DF" w:rsidRPr="00296223">
        <w:rPr>
          <w:i/>
          <w:color w:val="C00000"/>
        </w:rPr>
        <w:t>Just take a quick look at what is available</w:t>
      </w:r>
      <w:r w:rsidR="00F311DF">
        <w:t>)</w:t>
      </w:r>
    </w:p>
    <w:p w14:paraId="09C07369" w14:textId="77777777" w:rsidR="00F311DF" w:rsidRPr="00F311DF" w:rsidRDefault="00000000" w:rsidP="00F311DF">
      <w:pPr>
        <w:pStyle w:val="ListParagraph"/>
        <w:numPr>
          <w:ilvl w:val="0"/>
          <w:numId w:val="26"/>
        </w:numPr>
      </w:pPr>
      <w:hyperlink r:id="rId12" w:tgtFrame="_top" w:history="1">
        <w:r w:rsidR="00F311DF" w:rsidRPr="00F311DF">
          <w:rPr>
            <w:rStyle w:val="Hyperlink"/>
          </w:rPr>
          <w:t>MySQL Functions</w:t>
        </w:r>
      </w:hyperlink>
      <w:r w:rsidR="00F311DF">
        <w:t xml:space="preserve"> </w:t>
      </w:r>
    </w:p>
    <w:p w14:paraId="371843F5" w14:textId="77777777" w:rsidR="00F311DF" w:rsidRPr="00F311DF" w:rsidRDefault="00000000" w:rsidP="00F311DF">
      <w:pPr>
        <w:pStyle w:val="ListParagraph"/>
        <w:numPr>
          <w:ilvl w:val="0"/>
          <w:numId w:val="26"/>
        </w:numPr>
      </w:pPr>
      <w:hyperlink r:id="rId13" w:tgtFrame="_top" w:history="1">
        <w:r w:rsidR="00F311DF" w:rsidRPr="00F311DF">
          <w:rPr>
            <w:rStyle w:val="Hyperlink"/>
          </w:rPr>
          <w:t>MS Access Functions</w:t>
        </w:r>
      </w:hyperlink>
    </w:p>
    <w:p w14:paraId="38F3EC6A" w14:textId="77777777" w:rsidR="00F311DF" w:rsidRPr="00F311DF" w:rsidRDefault="00000000" w:rsidP="00F311DF">
      <w:pPr>
        <w:pStyle w:val="ListParagraph"/>
        <w:numPr>
          <w:ilvl w:val="0"/>
          <w:numId w:val="26"/>
        </w:numPr>
      </w:pPr>
      <w:hyperlink r:id="rId14" w:tgtFrame="_top" w:history="1">
        <w:r w:rsidR="00F311DF" w:rsidRPr="00F311DF">
          <w:rPr>
            <w:rStyle w:val="Hyperlink"/>
          </w:rPr>
          <w:t>SQL Server Functions</w:t>
        </w:r>
      </w:hyperlink>
    </w:p>
    <w:p w14:paraId="186F48CD" w14:textId="77777777" w:rsidR="00F311DF" w:rsidRPr="00F311DF" w:rsidRDefault="00000000" w:rsidP="00F311DF">
      <w:pPr>
        <w:pStyle w:val="ListParagraph"/>
        <w:numPr>
          <w:ilvl w:val="0"/>
          <w:numId w:val="26"/>
        </w:numPr>
      </w:pPr>
      <w:hyperlink r:id="rId15" w:tgtFrame="_top" w:history="1">
        <w:r w:rsidR="00F311DF" w:rsidRPr="00F311DF">
          <w:rPr>
            <w:rStyle w:val="Hyperlink"/>
          </w:rPr>
          <w:t>SQL Null Functions</w:t>
        </w:r>
      </w:hyperlink>
    </w:p>
    <w:p w14:paraId="74C2815C" w14:textId="686F235B" w:rsidR="003265B8" w:rsidRPr="00444C0D" w:rsidRDefault="00EF2AEC" w:rsidP="002E4A82">
      <w:pPr>
        <w:pStyle w:val="Heading1"/>
      </w:pPr>
      <w:r>
        <w:t>Write SQL Code</w:t>
      </w:r>
    </w:p>
    <w:bookmarkEnd w:id="0"/>
    <w:p w14:paraId="64E989DA" w14:textId="77777777" w:rsidR="001B29B3" w:rsidRDefault="001B29B3" w:rsidP="00296C5A">
      <w:r>
        <w:t xml:space="preserve">Run the </w:t>
      </w:r>
      <w:r w:rsidR="00296C5A">
        <w:t xml:space="preserve">code </w:t>
      </w:r>
      <w:r>
        <w:t>found in the Assignment</w:t>
      </w:r>
      <w:r w:rsidR="00F311DF">
        <w:t>07</w:t>
      </w:r>
      <w:r>
        <w:t xml:space="preserve">.sql file to </w:t>
      </w:r>
      <w:r w:rsidR="00296C5A">
        <w:t xml:space="preserve">create a simple database for this assignment. </w:t>
      </w:r>
    </w:p>
    <w:p w14:paraId="6E5A4B88" w14:textId="566035EE" w:rsidR="00296C5A" w:rsidRDefault="002E4A82" w:rsidP="00296C5A">
      <w:r w:rsidRPr="002E4A82">
        <w:rPr>
          <w:b/>
          <w:bCs/>
        </w:rPr>
        <w:t>Note:</w:t>
      </w:r>
      <w:r>
        <w:t xml:space="preserve"> </w:t>
      </w:r>
      <w:r w:rsidR="00296C5A">
        <w:t xml:space="preserve">Make sure to change the name of the database to include your name. </w:t>
      </w:r>
    </w:p>
    <w:p w14:paraId="19108A5C" w14:textId="6C923206" w:rsidR="001B29B3" w:rsidRDefault="001B29B3" w:rsidP="00296C5A">
      <w:r>
        <w:t xml:space="preserve">Locate the Question and Answers section at the bottom of the file and create SQL code that will answer the questions. </w:t>
      </w:r>
      <w:r w:rsidR="00D3292E">
        <w:t>(Full points are only given if your code i</w:t>
      </w:r>
      <w:r w:rsidR="003049DD">
        <w:t>s</w:t>
      </w:r>
      <w:r w:rsidR="00D3292E">
        <w:t xml:space="preserve"> well</w:t>
      </w:r>
      <w:r w:rsidR="00620722">
        <w:t>-</w:t>
      </w:r>
      <w:r w:rsidR="00D3292E">
        <w:t>formatted, consistent, and produces the same result!)</w:t>
      </w:r>
    </w:p>
    <w:p w14:paraId="2A9898E8" w14:textId="78AA0AEA" w:rsidR="005914E7" w:rsidRDefault="005914E7" w:rsidP="005914E7">
      <w:pPr>
        <w:pStyle w:val="NoSpacing"/>
        <w:numPr>
          <w:ilvl w:val="0"/>
          <w:numId w:val="36"/>
        </w:numPr>
        <w:rPr>
          <w:color w:val="000000"/>
        </w:rPr>
      </w:pPr>
      <w:r>
        <w:t xml:space="preserve">You must </w:t>
      </w:r>
      <w:r w:rsidRPr="003049DD">
        <w:rPr>
          <w:b/>
          <w:bCs/>
        </w:rPr>
        <w:t>use the</w:t>
      </w:r>
      <w:r>
        <w:t xml:space="preserve"> </w:t>
      </w:r>
      <w:r w:rsidRPr="003049DD">
        <w:rPr>
          <w:b/>
          <w:bCs/>
        </w:rPr>
        <w:t>BAS</w:t>
      </w:r>
      <w:r w:rsidR="003049DD" w:rsidRPr="003049DD">
        <w:rPr>
          <w:b/>
          <w:bCs/>
        </w:rPr>
        <w:t>E</w:t>
      </w:r>
      <w:r w:rsidRPr="003049DD">
        <w:rPr>
          <w:b/>
          <w:bCs/>
        </w:rPr>
        <w:t xml:space="preserve"> views for each table.</w:t>
      </w:r>
    </w:p>
    <w:p w14:paraId="3B2EB993" w14:textId="77777777" w:rsidR="005914E7" w:rsidRDefault="005914E7" w:rsidP="005914E7">
      <w:pPr>
        <w:pStyle w:val="NoSpacing"/>
        <w:numPr>
          <w:ilvl w:val="0"/>
          <w:numId w:val="36"/>
        </w:numPr>
        <w:rPr>
          <w:color w:val="000000"/>
        </w:rPr>
      </w:pPr>
      <w:r>
        <w:lastRenderedPageBreak/>
        <w:t>Remember that Inventory Counts are Randomly Generated. So, your counts may not match mine</w:t>
      </w:r>
    </w:p>
    <w:p w14:paraId="0A920636" w14:textId="77777777" w:rsidR="005914E7" w:rsidRDefault="005914E7" w:rsidP="00B618E3">
      <w:pPr>
        <w:pStyle w:val="NoSpacing"/>
        <w:numPr>
          <w:ilvl w:val="0"/>
          <w:numId w:val="36"/>
        </w:numPr>
      </w:pPr>
      <w:r>
        <w:t>To make sure the Dates are sorted correctly, you can use Functions in the Order By clause!</w:t>
      </w:r>
    </w:p>
    <w:p w14:paraId="1F04F5E0" w14:textId="77777777" w:rsidR="005914E7" w:rsidRDefault="005914E7" w:rsidP="005914E7">
      <w:pPr>
        <w:pStyle w:val="NoSpacing"/>
        <w:ind w:left="720"/>
      </w:pPr>
    </w:p>
    <w:p w14:paraId="1C5944F4" w14:textId="77777777" w:rsidR="009A082B" w:rsidRDefault="009A082B" w:rsidP="00296C5A">
      <w:r>
        <w:t>To help you, here are the results you want.</w:t>
      </w:r>
    </w:p>
    <w:p w14:paraId="41E3609A" w14:textId="77777777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Question 1 (5% of pts):</w:t>
      </w:r>
    </w:p>
    <w:p w14:paraId="4AFDC1CC" w14:textId="72496527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show a list of </w:t>
      </w:r>
      <w:r w:rsidRPr="001750C5">
        <w:rPr>
          <w:rFonts w:ascii="Consolas" w:hAnsi="Consolas" w:cs="Consolas"/>
          <w:color w:val="008000"/>
          <w:sz w:val="19"/>
          <w:szCs w:val="19"/>
          <w:highlight w:val="white"/>
          <w:u w:val="single"/>
        </w:rPr>
        <w:t>Product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names and the price of each product</w:t>
      </w:r>
      <w:r w:rsidR="00150D29">
        <w:rPr>
          <w:rFonts w:ascii="Consolas" w:hAnsi="Consolas" w:cs="Consolas"/>
          <w:color w:val="008000"/>
          <w:sz w:val="19"/>
          <w:szCs w:val="19"/>
          <w:highlight w:val="white"/>
        </w:rPr>
        <w:t>.</w:t>
      </w:r>
    </w:p>
    <w:p w14:paraId="04007E63" w14:textId="786CB416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Use a function to format the price as US dollars</w:t>
      </w:r>
      <w:r w:rsidR="00150D29">
        <w:rPr>
          <w:rFonts w:ascii="Consolas" w:hAnsi="Consolas" w:cs="Consolas"/>
          <w:color w:val="008000"/>
          <w:sz w:val="19"/>
          <w:szCs w:val="19"/>
          <w:highlight w:val="white"/>
        </w:rPr>
        <w:t>.</w:t>
      </w:r>
    </w:p>
    <w:p w14:paraId="6B6E2305" w14:textId="5527430E" w:rsidR="003049DD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Order the result by the product name.</w:t>
      </w:r>
    </w:p>
    <w:p w14:paraId="5E445829" w14:textId="77777777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1AAE94F3" w14:textId="54B14801" w:rsidR="006469BD" w:rsidRDefault="006469BD" w:rsidP="003049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95514">
        <w:rPr>
          <w:noProof/>
          <w:sz w:val="18"/>
          <w:szCs w:val="18"/>
        </w:rPr>
        <w:drawing>
          <wp:inline distT="0" distB="0" distL="0" distR="0" wp14:anchorId="7124659D" wp14:editId="1C5B2163">
            <wp:extent cx="2870421" cy="1094138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06808" cy="1108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F5EFBD" w14:textId="32AC1A8A" w:rsidR="00440D31" w:rsidRDefault="00440D31" w:rsidP="00440D31">
      <w:pPr>
        <w:pStyle w:val="NoSpacing"/>
      </w:pPr>
      <w:r>
        <w:t>Figure</w:t>
      </w:r>
      <w:r w:rsidR="00365475">
        <w:t xml:space="preserve"> 1</w:t>
      </w:r>
      <w:r>
        <w:t>: Results of Question 1</w:t>
      </w:r>
    </w:p>
    <w:p w14:paraId="3694F8D5" w14:textId="77777777" w:rsidR="006469BD" w:rsidRDefault="006469BD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F208387" w14:textId="77777777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Question 2 (10% of pts): </w:t>
      </w:r>
    </w:p>
    <w:p w14:paraId="7D62BDF0" w14:textId="7D459A9D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Show a list of </w:t>
      </w:r>
      <w:r w:rsidRPr="001750C5">
        <w:rPr>
          <w:rFonts w:ascii="Consolas" w:hAnsi="Consolas" w:cs="Consolas"/>
          <w:color w:val="008000"/>
          <w:sz w:val="19"/>
          <w:szCs w:val="19"/>
          <w:highlight w:val="white"/>
          <w:u w:val="single"/>
        </w:rPr>
        <w:t>Category and Product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names, and the price of each product</w:t>
      </w:r>
      <w:r w:rsidR="00150D29">
        <w:rPr>
          <w:rFonts w:ascii="Consolas" w:hAnsi="Consolas" w:cs="Consolas"/>
          <w:color w:val="008000"/>
          <w:sz w:val="19"/>
          <w:szCs w:val="19"/>
          <w:highlight w:val="white"/>
        </w:rPr>
        <w:t>.</w:t>
      </w:r>
    </w:p>
    <w:p w14:paraId="1E701018" w14:textId="77777777" w:rsidR="00150D29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</w:t>
      </w:r>
      <w:r w:rsidR="00150D29">
        <w:rPr>
          <w:rFonts w:ascii="Consolas" w:hAnsi="Consolas" w:cs="Consolas"/>
          <w:color w:val="008000"/>
          <w:sz w:val="19"/>
          <w:szCs w:val="19"/>
          <w:highlight w:val="white"/>
        </w:rPr>
        <w:t>Use a function to format the price as US dollars.</w:t>
      </w:r>
    </w:p>
    <w:p w14:paraId="14E677C6" w14:textId="1DC80B8E" w:rsidR="003049DD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Order the result by the Category and Product.</w:t>
      </w:r>
    </w:p>
    <w:p w14:paraId="5FB12DE8" w14:textId="77777777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40D861EA" w14:textId="0BCBD574" w:rsidR="006469BD" w:rsidRDefault="006469BD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A95514">
        <w:rPr>
          <w:noProof/>
          <w:sz w:val="18"/>
          <w:szCs w:val="18"/>
        </w:rPr>
        <w:drawing>
          <wp:inline distT="0" distB="0" distL="0" distR="0" wp14:anchorId="6F1C956C" wp14:editId="369D54DC">
            <wp:extent cx="3283889" cy="968629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51379" cy="988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88A66" w14:textId="2C6C71C6" w:rsidR="00440D31" w:rsidRDefault="00440D31" w:rsidP="00440D31">
      <w:pPr>
        <w:pStyle w:val="NoSpacing"/>
        <w:rPr>
          <w:rFonts w:ascii="Consolas" w:hAnsi="Consolas" w:cs="Consolas"/>
          <w:color w:val="000000"/>
          <w:sz w:val="19"/>
          <w:szCs w:val="19"/>
        </w:rPr>
      </w:pPr>
      <w:r>
        <w:t>Figure</w:t>
      </w:r>
      <w:r w:rsidR="00365475">
        <w:t xml:space="preserve"> 2</w:t>
      </w:r>
      <w:r>
        <w:t>: Results of Question 2</w:t>
      </w:r>
    </w:p>
    <w:p w14:paraId="48312FDD" w14:textId="77777777" w:rsidR="006469BD" w:rsidRDefault="006469BD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F805FBE" w14:textId="77777777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Question 3 (10% of pts): </w:t>
      </w:r>
    </w:p>
    <w:p w14:paraId="6AE5D257" w14:textId="04BA8D92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Use functions to show a list of </w:t>
      </w:r>
      <w:r w:rsidRPr="001750C5">
        <w:rPr>
          <w:rFonts w:ascii="Consolas" w:hAnsi="Consolas" w:cs="Consolas"/>
          <w:color w:val="008000"/>
          <w:sz w:val="19"/>
          <w:szCs w:val="19"/>
          <w:highlight w:val="white"/>
          <w:u w:val="single"/>
        </w:rPr>
        <w:t>Product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names, each Inventory Date, and the Inventory Count</w:t>
      </w:r>
      <w:r w:rsidR="00150D29">
        <w:rPr>
          <w:rFonts w:ascii="Consolas" w:hAnsi="Consolas" w:cs="Consolas"/>
          <w:color w:val="008000"/>
          <w:sz w:val="19"/>
          <w:szCs w:val="19"/>
          <w:highlight w:val="white"/>
        </w:rPr>
        <w:t>.</w:t>
      </w:r>
    </w:p>
    <w:p w14:paraId="0DC3370A" w14:textId="10C41863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Format the date like 'January, 2017'.</w:t>
      </w:r>
    </w:p>
    <w:p w14:paraId="15232F9C" w14:textId="2E167913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Order the results by the Product</w:t>
      </w:r>
      <w:r w:rsidR="00EF1EC1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and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Date.</w:t>
      </w:r>
    </w:p>
    <w:p w14:paraId="40136A2E" w14:textId="77777777" w:rsidR="003049DD" w:rsidRDefault="003049DD" w:rsidP="003049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5C582A57" w14:textId="623BEE7F" w:rsidR="006469BD" w:rsidRDefault="00BB1887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30397400" wp14:editId="2723F320">
            <wp:extent cx="3347049" cy="2008230"/>
            <wp:effectExtent l="0" t="0" r="6350" b="0"/>
            <wp:docPr id="4" name="Picture 4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abl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55584" cy="2013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95739" w14:textId="03D91BB3" w:rsidR="00440D31" w:rsidRDefault="00440D31" w:rsidP="00440D31">
      <w:pPr>
        <w:pStyle w:val="NoSpacing"/>
      </w:pPr>
      <w:r>
        <w:t>Figure</w:t>
      </w:r>
      <w:r w:rsidR="00365475">
        <w:t xml:space="preserve"> 3</w:t>
      </w:r>
      <w:r>
        <w:t>: Results of Question 3</w:t>
      </w:r>
    </w:p>
    <w:p w14:paraId="3D5D2BE4" w14:textId="77777777" w:rsidR="006469BD" w:rsidRDefault="006469BD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723619D" w14:textId="77777777" w:rsidR="00440D31" w:rsidRDefault="00440D31">
      <w:pPr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br w:type="page"/>
      </w:r>
    </w:p>
    <w:p w14:paraId="1120496D" w14:textId="77777777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lastRenderedPageBreak/>
        <w:t xml:space="preserve">-- Question 4 (10% of pts): </w:t>
      </w:r>
    </w:p>
    <w:p w14:paraId="1EAD9173" w14:textId="77777777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CREATE A </w:t>
      </w:r>
      <w:r w:rsidRPr="001750C5">
        <w:rPr>
          <w:rFonts w:ascii="Consolas" w:hAnsi="Consolas" w:cs="Consolas"/>
          <w:color w:val="008000"/>
          <w:sz w:val="19"/>
          <w:szCs w:val="19"/>
          <w:highlight w:val="white"/>
          <w:u w:val="single"/>
        </w:rPr>
        <w:t>VIEW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called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vProductInventories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</w:t>
      </w:r>
    </w:p>
    <w:p w14:paraId="03B19AC2" w14:textId="1AA4570D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Shows a list of </w:t>
      </w:r>
      <w:r w:rsidRPr="001750C5">
        <w:rPr>
          <w:rFonts w:ascii="Consolas" w:hAnsi="Consolas" w:cs="Consolas"/>
          <w:color w:val="008000"/>
          <w:sz w:val="19"/>
          <w:szCs w:val="19"/>
          <w:highlight w:val="white"/>
          <w:u w:val="single"/>
        </w:rPr>
        <w:t>Product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names, each Inventory Date, and the Inventory Count</w:t>
      </w:r>
      <w:r w:rsidR="00150D29">
        <w:rPr>
          <w:rFonts w:ascii="Consolas" w:hAnsi="Consolas" w:cs="Consolas"/>
          <w:color w:val="00800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</w:t>
      </w:r>
    </w:p>
    <w:p w14:paraId="4F8ABDDF" w14:textId="648306F7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Format the date like 'January, 2017'.</w:t>
      </w:r>
    </w:p>
    <w:p w14:paraId="18A2F319" w14:textId="7FA3F3AD" w:rsidR="00A7407F" w:rsidRPr="001750C5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Order the results by the Product</w:t>
      </w:r>
      <w:r w:rsidR="00150D29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and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Date.</w:t>
      </w:r>
      <w:r w:rsidR="00BB1887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</w:t>
      </w:r>
      <w:r w:rsidR="003E5C7B" w:rsidRPr="001750C5">
        <w:rPr>
          <w:rFonts w:ascii="Consolas" w:hAnsi="Consolas" w:cs="Consolas"/>
          <w:sz w:val="19"/>
          <w:szCs w:val="19"/>
          <w:highlight w:val="white"/>
        </w:rPr>
        <w:t>(</w:t>
      </w:r>
      <w:r w:rsidR="001750C5">
        <w:rPr>
          <w:rFonts w:ascii="Consolas" w:hAnsi="Consolas" w:cs="Consolas"/>
          <w:sz w:val="19"/>
          <w:szCs w:val="19"/>
          <w:highlight w:val="white"/>
        </w:rPr>
        <w:t>Note: The result</w:t>
      </w:r>
      <w:r w:rsidR="003E5C7B" w:rsidRPr="001750C5">
        <w:rPr>
          <w:rFonts w:ascii="Consolas" w:hAnsi="Consolas" w:cs="Consolas"/>
          <w:sz w:val="19"/>
          <w:szCs w:val="19"/>
          <w:highlight w:val="white"/>
        </w:rPr>
        <w:t xml:space="preserve"> is the same as the previous question)</w:t>
      </w:r>
    </w:p>
    <w:p w14:paraId="66396987" w14:textId="77777777" w:rsidR="003049DD" w:rsidRDefault="003049DD" w:rsidP="003049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2C506279" w14:textId="4026D448" w:rsidR="006469BD" w:rsidRDefault="006469BD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Check that it works: Select * From vProductInventories;</w:t>
      </w:r>
    </w:p>
    <w:p w14:paraId="2CAAA6DF" w14:textId="77777777" w:rsidR="00B70C44" w:rsidRDefault="00B70C44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22DE840A" w14:textId="171B11C1" w:rsidR="006469BD" w:rsidRDefault="001750C5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0484D343" wp14:editId="172D109A">
            <wp:extent cx="3347049" cy="2008230"/>
            <wp:effectExtent l="0" t="0" r="6350" b="0"/>
            <wp:docPr id="16" name="Picture 1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abl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55584" cy="2013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49F73" w14:textId="472465CC" w:rsidR="00440D31" w:rsidRDefault="00440D31" w:rsidP="00440D31">
      <w:pPr>
        <w:pStyle w:val="NoSpacing"/>
      </w:pPr>
      <w:r>
        <w:t>Figure</w:t>
      </w:r>
      <w:r w:rsidR="00365475">
        <w:t xml:space="preserve"> 4</w:t>
      </w:r>
      <w:r>
        <w:t>: Results of Question 4</w:t>
      </w:r>
    </w:p>
    <w:p w14:paraId="24D5D9E3" w14:textId="77777777" w:rsidR="00440D31" w:rsidRDefault="00440D31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D7C436E" w14:textId="77777777" w:rsidR="006469BD" w:rsidRDefault="006469BD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FA6F219" w14:textId="77777777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Question 5 (10% of pts): </w:t>
      </w:r>
    </w:p>
    <w:p w14:paraId="32A28060" w14:textId="77777777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CREATE A </w:t>
      </w:r>
      <w:r w:rsidRPr="001750C5">
        <w:rPr>
          <w:rFonts w:ascii="Consolas" w:hAnsi="Consolas" w:cs="Consolas"/>
          <w:color w:val="008000"/>
          <w:sz w:val="19"/>
          <w:szCs w:val="19"/>
          <w:highlight w:val="white"/>
          <w:u w:val="single"/>
        </w:rPr>
        <w:t>VIEW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called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vCategoryInventories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. </w:t>
      </w:r>
    </w:p>
    <w:p w14:paraId="1F23ADCE" w14:textId="2DAC42D9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Shows a list of </w:t>
      </w:r>
      <w:r w:rsidRPr="001750C5">
        <w:rPr>
          <w:rFonts w:ascii="Consolas" w:hAnsi="Consolas" w:cs="Consolas"/>
          <w:color w:val="008000"/>
          <w:sz w:val="19"/>
          <w:szCs w:val="19"/>
          <w:highlight w:val="white"/>
          <w:u w:val="single"/>
        </w:rPr>
        <w:t>Category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names, Inventory Dates, and a TOTAL Inventory Count BY CATEGORY</w:t>
      </w:r>
      <w:r w:rsidR="00150D29">
        <w:rPr>
          <w:rFonts w:ascii="Consolas" w:hAnsi="Consolas" w:cs="Consolas"/>
          <w:color w:val="008000"/>
          <w:sz w:val="19"/>
          <w:szCs w:val="19"/>
          <w:highlight w:val="white"/>
        </w:rPr>
        <w:t>.</w:t>
      </w:r>
    </w:p>
    <w:p w14:paraId="4BFD6BB1" w14:textId="04AEFC54" w:rsidR="003049DD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Format the date like 'January, 2017'.</w:t>
      </w:r>
    </w:p>
    <w:p w14:paraId="4B42F051" w14:textId="1690579B" w:rsidR="00150D29" w:rsidRDefault="00150D29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Order the results by </w:t>
      </w:r>
      <w:proofErr w:type="gramStart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the </w:t>
      </w:r>
      <w:r w:rsidR="00636CBD">
        <w:rPr>
          <w:rFonts w:ascii="Consolas" w:hAnsi="Consolas" w:cs="Consolas"/>
          <w:color w:val="008000"/>
          <w:sz w:val="19"/>
          <w:szCs w:val="19"/>
          <w:highlight w:val="white"/>
        </w:rPr>
        <w:t>Category</w:t>
      </w:r>
      <w:proofErr w:type="gram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and Date.</w:t>
      </w:r>
    </w:p>
    <w:p w14:paraId="63EC0C0A" w14:textId="77777777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5E0B848F" w14:textId="66A4D07A" w:rsidR="006469BD" w:rsidRDefault="006469BD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Check that it works: Select * From vCategoryInventories;</w:t>
      </w:r>
    </w:p>
    <w:p w14:paraId="5BDEB455" w14:textId="77777777" w:rsidR="00B70C44" w:rsidRDefault="00B70C44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</w:p>
    <w:p w14:paraId="7AE9545D" w14:textId="0FF922D7" w:rsidR="006469BD" w:rsidRDefault="00577C93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63BA59E3" wp14:editId="6BD0A834">
            <wp:extent cx="3674853" cy="1931654"/>
            <wp:effectExtent l="0" t="0" r="1905" b="0"/>
            <wp:docPr id="18" name="Picture 18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abl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01764" cy="194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99F1B6" w14:textId="01B55FAD" w:rsidR="00440D31" w:rsidRDefault="00440D31" w:rsidP="00440D31">
      <w:pPr>
        <w:pStyle w:val="NoSpacing"/>
      </w:pPr>
      <w:r>
        <w:t>Figure</w:t>
      </w:r>
      <w:r w:rsidR="00365475">
        <w:t xml:space="preserve"> 5</w:t>
      </w:r>
      <w:r>
        <w:t>: Results of Question 5</w:t>
      </w:r>
    </w:p>
    <w:p w14:paraId="64565BA2" w14:textId="77777777" w:rsidR="006469BD" w:rsidRDefault="006469BD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35B40FE" w14:textId="77777777" w:rsidR="00577C93" w:rsidRDefault="00577C93">
      <w:pPr>
        <w:rPr>
          <w:rFonts w:ascii="Consolas" w:hAnsi="Consolas" w:cs="Consolas"/>
          <w:color w:val="008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br w:type="page"/>
      </w:r>
    </w:p>
    <w:p w14:paraId="26D61ADD" w14:textId="7CAE7681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lastRenderedPageBreak/>
        <w:t>-- Question 6 (1</w:t>
      </w:r>
      <w:r w:rsidR="00160EA9">
        <w:rPr>
          <w:rFonts w:ascii="Consolas" w:hAnsi="Consolas" w:cs="Consolas"/>
          <w:color w:val="008000"/>
          <w:sz w:val="19"/>
          <w:szCs w:val="19"/>
          <w:highlight w:val="white"/>
        </w:rPr>
        <w:t>5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% of pts): </w:t>
      </w:r>
    </w:p>
    <w:p w14:paraId="7ED1475B" w14:textId="448D505B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CREATE ANOTHER VIEW called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vProductInventoriesWithPreviouMonthCounts</w:t>
      </w:r>
      <w:proofErr w:type="spellEnd"/>
      <w:r w:rsidR="00150D29">
        <w:rPr>
          <w:rFonts w:ascii="Consolas" w:hAnsi="Consolas" w:cs="Consolas"/>
          <w:color w:val="008000"/>
          <w:sz w:val="19"/>
          <w:szCs w:val="19"/>
          <w:highlight w:val="white"/>
        </w:rPr>
        <w:t>.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</w:t>
      </w:r>
    </w:p>
    <w:p w14:paraId="3DAB5B4E" w14:textId="77777777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Show a list of Product names, Inventory Dates, Inventory Count, AND the Previous Month Count.</w:t>
      </w:r>
    </w:p>
    <w:p w14:paraId="71DA92E1" w14:textId="77777777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Use functions to set any January NULL counts to zero. </w:t>
      </w:r>
    </w:p>
    <w:p w14:paraId="6941AFE1" w14:textId="05C36BFB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Order the results by the Product</w:t>
      </w:r>
      <w:r w:rsidR="00150D29"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and</w:t>
      </w: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Date. </w:t>
      </w:r>
    </w:p>
    <w:p w14:paraId="18054B8B" w14:textId="77777777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This new view must use your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vProductInventories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view.</w:t>
      </w:r>
    </w:p>
    <w:p w14:paraId="1B38A1D3" w14:textId="77777777" w:rsidR="00B70C44" w:rsidRDefault="00B70C44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328768D" w14:textId="1BC5C61F" w:rsidR="006469BD" w:rsidRDefault="00577C93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0D4E441E" wp14:editId="0B7C2398">
            <wp:extent cx="3933645" cy="1855734"/>
            <wp:effectExtent l="0" t="0" r="0" b="0"/>
            <wp:docPr id="19" name="Picture 1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abl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50296" cy="1863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A52CA">
        <w:rPr>
          <w:rFonts w:ascii="Consolas" w:hAnsi="Consolas" w:cs="Consolas"/>
          <w:color w:val="000000"/>
          <w:sz w:val="19"/>
          <w:szCs w:val="19"/>
        </w:rPr>
        <w:t xml:space="preserve"> </w:t>
      </w:r>
    </w:p>
    <w:p w14:paraId="30F0B82C" w14:textId="5412B153" w:rsidR="00440D31" w:rsidRDefault="00440D31" w:rsidP="00440D31">
      <w:pPr>
        <w:pStyle w:val="NoSpacing"/>
      </w:pPr>
      <w:r>
        <w:t>Figure</w:t>
      </w:r>
      <w:r w:rsidR="00365475">
        <w:t xml:space="preserve"> 6</w:t>
      </w:r>
      <w:r>
        <w:t>: Results of Question 6</w:t>
      </w:r>
    </w:p>
    <w:p w14:paraId="3B4DC0F8" w14:textId="77777777" w:rsidR="00440D31" w:rsidRPr="00BA52CA" w:rsidRDefault="00440D31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FF0000"/>
          <w:sz w:val="19"/>
          <w:szCs w:val="19"/>
        </w:rPr>
      </w:pPr>
    </w:p>
    <w:p w14:paraId="2258F3AA" w14:textId="77777777" w:rsidR="006469BD" w:rsidRDefault="006469BD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A41B16E" w14:textId="77777777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Question 7 (15% of pts): </w:t>
      </w:r>
    </w:p>
    <w:p w14:paraId="354081C3" w14:textId="7C507E82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CREATE a VIEW called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vProductInventoriesWithPreviousMonthCountsWithKPIs</w:t>
      </w:r>
      <w:proofErr w:type="spellEnd"/>
      <w:r w:rsidR="00150D29">
        <w:rPr>
          <w:rFonts w:ascii="Consolas" w:hAnsi="Consolas" w:cs="Consolas"/>
          <w:color w:val="008000"/>
          <w:sz w:val="19"/>
          <w:szCs w:val="19"/>
          <w:highlight w:val="white"/>
        </w:rPr>
        <w:t>.</w:t>
      </w:r>
    </w:p>
    <w:p w14:paraId="06BED42F" w14:textId="77777777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Show columns for the Product names, Inventory Dates, Inventory Count, Previous Month Count. </w:t>
      </w:r>
    </w:p>
    <w:p w14:paraId="61DEC758" w14:textId="77777777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The Previous Month Count is a KPI. The result can show only KPIs with a value of either 1, 0, or -1. </w:t>
      </w:r>
    </w:p>
    <w:p w14:paraId="3A92649E" w14:textId="77777777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Display months with increased counts as 1, same counts as 0, and decreased counts as -1. </w:t>
      </w:r>
    </w:p>
    <w:p w14:paraId="28A57CEB" w14:textId="6E0E748D" w:rsidR="003049DD" w:rsidRDefault="007D38FD" w:rsidP="003049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Varify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that the results are ordered by the Product and Date.</w:t>
      </w:r>
    </w:p>
    <w:p w14:paraId="3B9A3205" w14:textId="77777777" w:rsidR="007D38FD" w:rsidRDefault="007D38FD" w:rsidP="003049D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E7371B8" w14:textId="4C56D678" w:rsidR="006469BD" w:rsidRDefault="006469BD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-- </w:t>
      </w:r>
      <w:r w:rsidR="003049DD">
        <w:rPr>
          <w:rFonts w:ascii="Consolas" w:hAnsi="Consolas" w:cs="Consolas"/>
          <w:color w:val="008000"/>
          <w:sz w:val="19"/>
          <w:szCs w:val="19"/>
        </w:rPr>
        <w:t xml:space="preserve">Important: </w:t>
      </w:r>
      <w:r>
        <w:rPr>
          <w:rFonts w:ascii="Consolas" w:hAnsi="Consolas" w:cs="Consolas"/>
          <w:color w:val="008000"/>
          <w:sz w:val="19"/>
          <w:szCs w:val="19"/>
        </w:rPr>
        <w:t xml:space="preserve">This new view must use your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vProductInventoriesWithPreviousMonthCounts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 xml:space="preserve"> view!</w:t>
      </w:r>
    </w:p>
    <w:p w14:paraId="1DDE5E43" w14:textId="20D8EDCD" w:rsidR="006469BD" w:rsidRDefault="006469BD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-- Check that it works: Select * From vProductInventoriesWithPreviousMonthCountsWithKPIs;</w:t>
      </w:r>
    </w:p>
    <w:p w14:paraId="3D278CF7" w14:textId="77777777" w:rsidR="00B70C44" w:rsidRDefault="00B70C44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6D2EF94" w14:textId="68530D4C" w:rsidR="006469BD" w:rsidRDefault="00577C93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noProof/>
        </w:rPr>
        <w:drawing>
          <wp:inline distT="0" distB="0" distL="0" distR="0" wp14:anchorId="553212EC" wp14:editId="1FF70C04">
            <wp:extent cx="5589917" cy="1979245"/>
            <wp:effectExtent l="0" t="0" r="0" b="2540"/>
            <wp:docPr id="20" name="Picture 20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Tabl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602099" cy="1983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FD4F4" w14:textId="14A06848" w:rsidR="00440D31" w:rsidRDefault="00440D31" w:rsidP="00440D31">
      <w:pPr>
        <w:pStyle w:val="NoSpacing"/>
      </w:pPr>
      <w:r>
        <w:t>Figure</w:t>
      </w:r>
      <w:r w:rsidR="00365475">
        <w:t xml:space="preserve"> 7</w:t>
      </w:r>
      <w:r>
        <w:t>: Results of Question 7</w:t>
      </w:r>
    </w:p>
    <w:p w14:paraId="153DE64C" w14:textId="77777777" w:rsidR="006469BD" w:rsidRDefault="006469BD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79641CA5" w14:textId="77777777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Question 8 (25% of pts): </w:t>
      </w:r>
    </w:p>
    <w:p w14:paraId="10ABE46C" w14:textId="77777777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CREATE a User Defined Function (UDF) called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fProductInventoriesWithPreviousMonthCountsWithKPIs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>.</w:t>
      </w:r>
    </w:p>
    <w:p w14:paraId="2D66CE17" w14:textId="77777777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Show columns for the Product names, Inventory Dates, Inventory Count, the Previous Month Count. </w:t>
      </w:r>
    </w:p>
    <w:p w14:paraId="5BFD0D70" w14:textId="77777777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The Previous Month Count is a KPI. The result can show only KPIs with a value of either 1, 0, or -1. </w:t>
      </w:r>
    </w:p>
    <w:p w14:paraId="15F96DA9" w14:textId="77777777" w:rsidR="00A7407F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highlight w:val="white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Display months with increased counts as 1, same counts as 0, and decreased counts as -1. </w:t>
      </w:r>
    </w:p>
    <w:p w14:paraId="4DB3DD6B" w14:textId="0E8DB988" w:rsidR="003049DD" w:rsidRDefault="00A7407F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The function must use the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ProductInventoriesWithPreviousMonthCountsWithKPIs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view</w:t>
      </w:r>
      <w:r w:rsidR="00150D29">
        <w:rPr>
          <w:rFonts w:ascii="Consolas" w:hAnsi="Consolas" w:cs="Consolas"/>
          <w:color w:val="008000"/>
          <w:sz w:val="19"/>
          <w:szCs w:val="19"/>
        </w:rPr>
        <w:t>.</w:t>
      </w:r>
    </w:p>
    <w:p w14:paraId="41DA146B" w14:textId="73CA9625" w:rsidR="00A7407F" w:rsidRDefault="007D38FD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-- </w:t>
      </w:r>
      <w:proofErr w:type="spellStart"/>
      <w:r>
        <w:rPr>
          <w:rFonts w:ascii="Consolas" w:hAnsi="Consolas" w:cs="Consolas"/>
          <w:color w:val="008000"/>
          <w:sz w:val="19"/>
          <w:szCs w:val="19"/>
          <w:highlight w:val="white"/>
        </w:rPr>
        <w:t>Varify</w:t>
      </w:r>
      <w:proofErr w:type="spellEnd"/>
      <w:r>
        <w:rPr>
          <w:rFonts w:ascii="Consolas" w:hAnsi="Consolas" w:cs="Consolas"/>
          <w:color w:val="008000"/>
          <w:sz w:val="19"/>
          <w:szCs w:val="19"/>
          <w:highlight w:val="white"/>
        </w:rPr>
        <w:t xml:space="preserve"> that the results are ordered by the Product and Date.</w:t>
      </w:r>
    </w:p>
    <w:p w14:paraId="3DEEF7E3" w14:textId="77777777" w:rsidR="007D38FD" w:rsidRDefault="007D38FD" w:rsidP="00A7407F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CC4376D" w14:textId="77777777" w:rsidR="00577C93" w:rsidRDefault="00577C93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  <w:highlight w:val="white"/>
        </w:rPr>
        <w:t>-- Check that it works:</w:t>
      </w:r>
    </w:p>
    <w:p w14:paraId="0C119295" w14:textId="3AE2E050" w:rsidR="006469BD" w:rsidRDefault="006469BD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Select * From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fProductInventoriesWithPreviousMonthCountsWithKPIs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1);</w:t>
      </w:r>
    </w:p>
    <w:p w14:paraId="1931191A" w14:textId="7CE0123F" w:rsidR="006469BD" w:rsidRDefault="006469BD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Select * From fProductInventoriesWithPreviousMonthCountsWithKPIs(0</w:t>
      </w:r>
      <w:r w:rsidR="00620722">
        <w:rPr>
          <w:rFonts w:ascii="Consolas" w:hAnsi="Consolas" w:cs="Consolas"/>
          <w:color w:val="008000"/>
          <w:sz w:val="19"/>
          <w:szCs w:val="19"/>
        </w:rPr>
        <w:t>)</w:t>
      </w:r>
      <w:r>
        <w:rPr>
          <w:rFonts w:ascii="Consolas" w:hAnsi="Consolas" w:cs="Consolas"/>
          <w:color w:val="008000"/>
          <w:sz w:val="19"/>
          <w:szCs w:val="19"/>
        </w:rPr>
        <w:t>;</w:t>
      </w:r>
    </w:p>
    <w:p w14:paraId="0B9CAC0D" w14:textId="7E8F2CAE" w:rsidR="006469BD" w:rsidRDefault="006469BD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Select * From </w:t>
      </w:r>
      <w:proofErr w:type="spellStart"/>
      <w:r>
        <w:rPr>
          <w:rFonts w:ascii="Consolas" w:hAnsi="Consolas" w:cs="Consolas"/>
          <w:color w:val="008000"/>
          <w:sz w:val="19"/>
          <w:szCs w:val="19"/>
        </w:rPr>
        <w:t>fProductInventoriesWithPreviousMonthCountsWithKPIs</w:t>
      </w:r>
      <w:proofErr w:type="spellEnd"/>
      <w:r>
        <w:rPr>
          <w:rFonts w:ascii="Consolas" w:hAnsi="Consolas" w:cs="Consolas"/>
          <w:color w:val="008000"/>
          <w:sz w:val="19"/>
          <w:szCs w:val="19"/>
        </w:rPr>
        <w:t>(-1);</w:t>
      </w:r>
    </w:p>
    <w:p w14:paraId="55B2187B" w14:textId="77777777" w:rsidR="00577C93" w:rsidRDefault="00577C93" w:rsidP="006469BD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0EBE98F9" w14:textId="01EB242B" w:rsidR="00B70C44" w:rsidRDefault="00603014" w:rsidP="00620722">
      <w:pPr>
        <w:pStyle w:val="NoSpacing"/>
        <w:rPr>
          <w:rFonts w:ascii="Segoe UI" w:eastAsiaTheme="majorEastAsia" w:hAnsi="Segoe UI" w:cstheme="majorBidi"/>
          <w:color w:val="7030A0"/>
          <w:sz w:val="36"/>
          <w:szCs w:val="36"/>
        </w:rPr>
      </w:pPr>
      <w:r>
        <w:rPr>
          <w:noProof/>
        </w:rPr>
        <w:drawing>
          <wp:inline distT="0" distB="0" distL="0" distR="0" wp14:anchorId="34D74683" wp14:editId="4B9D8D9E">
            <wp:extent cx="6858000" cy="3568700"/>
            <wp:effectExtent l="0" t="0" r="0" b="0"/>
            <wp:docPr id="21" name="Picture 21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tabl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6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C9EEFA" w14:textId="27DDD38A" w:rsidR="00440D31" w:rsidRDefault="00440D31" w:rsidP="00440D31">
      <w:pPr>
        <w:pStyle w:val="NoSpacing"/>
      </w:pPr>
      <w:r>
        <w:t>Figure</w:t>
      </w:r>
      <w:r w:rsidR="00365475">
        <w:t xml:space="preserve"> 8</w:t>
      </w:r>
      <w:r>
        <w:t>: Results of Question 8</w:t>
      </w:r>
    </w:p>
    <w:p w14:paraId="4A795487" w14:textId="19187DE6" w:rsidR="002E4A82" w:rsidRPr="0090083D" w:rsidRDefault="005B290C" w:rsidP="005B290C">
      <w:pPr>
        <w:pStyle w:val="Heading1"/>
      </w:pPr>
      <w:r>
        <w:t>Write a</w:t>
      </w:r>
      <w:r w:rsidR="002E4A82" w:rsidRPr="0090083D">
        <w:t xml:space="preserve"> </w:t>
      </w:r>
      <w:r w:rsidR="002E4A82" w:rsidRPr="002E4A82">
        <w:t>Document</w:t>
      </w:r>
    </w:p>
    <w:p w14:paraId="2BAC9F2D" w14:textId="27FDFB5E" w:rsidR="002E4A82" w:rsidRPr="004B4273" w:rsidRDefault="002E4A82" w:rsidP="002E4A82">
      <w:r w:rsidRPr="004B4273">
        <w:t>Write a one-page document that articulates the answer to the following questions. Use at least one well-formed paragraph per question. Using only a sentence or two is fine, but it must make sense and be well</w:t>
      </w:r>
      <w:r w:rsidR="00440D31">
        <w:t>-</w:t>
      </w:r>
      <w:r w:rsidRPr="004B4273">
        <w:t xml:space="preserve">formed. (Please use MS Word or a compatible word processor) </w:t>
      </w:r>
    </w:p>
    <w:p w14:paraId="18635CEA" w14:textId="37411B85" w:rsidR="002E4A82" w:rsidRPr="004B6D73" w:rsidRDefault="002E4A82" w:rsidP="002E4A82">
      <w:pPr>
        <w:pStyle w:val="ListParagraph"/>
        <w:numPr>
          <w:ilvl w:val="0"/>
          <w:numId w:val="40"/>
        </w:numPr>
        <w:rPr>
          <w:rStyle w:val="IntenseEmphasis"/>
        </w:rPr>
      </w:pPr>
      <w:r w:rsidRPr="004B6D73">
        <w:rPr>
          <w:rStyle w:val="IntenseEmphasis"/>
        </w:rPr>
        <w:t>Explain</w:t>
      </w:r>
      <w:r>
        <w:rPr>
          <w:rStyle w:val="IntenseEmphasis"/>
        </w:rPr>
        <w:t xml:space="preserve"> when you would use a SQL UDF</w:t>
      </w:r>
      <w:r w:rsidRPr="004B6D73">
        <w:rPr>
          <w:rStyle w:val="IntenseEmphasis"/>
        </w:rPr>
        <w:t>.</w:t>
      </w:r>
    </w:p>
    <w:p w14:paraId="36F02F23" w14:textId="64051370" w:rsidR="002E4A82" w:rsidRDefault="002E4A82" w:rsidP="002E4A82">
      <w:pPr>
        <w:pStyle w:val="ListParagraph"/>
        <w:numPr>
          <w:ilvl w:val="0"/>
          <w:numId w:val="40"/>
        </w:numPr>
        <w:rPr>
          <w:rStyle w:val="IntenseEmphasis"/>
        </w:rPr>
      </w:pPr>
      <w:r w:rsidRPr="004B6D73">
        <w:rPr>
          <w:rStyle w:val="IntenseEmphasis"/>
        </w:rPr>
        <w:t>Explain</w:t>
      </w:r>
      <w:r>
        <w:rPr>
          <w:rStyle w:val="IntenseEmphasis"/>
        </w:rPr>
        <w:t xml:space="preserve"> are the differences between Scalar, Inline, and Multi-Statement Functions</w:t>
      </w:r>
      <w:r w:rsidRPr="004B6D73">
        <w:rPr>
          <w:rStyle w:val="IntenseEmphasis"/>
        </w:rPr>
        <w:t>.</w:t>
      </w:r>
    </w:p>
    <w:p w14:paraId="23C6B834" w14:textId="479DCE63" w:rsidR="002E4A82" w:rsidRPr="005B32CB" w:rsidRDefault="005B290C" w:rsidP="005B290C">
      <w:pPr>
        <w:pStyle w:val="Heading1"/>
      </w:pPr>
      <w:r>
        <w:t>Post To</w:t>
      </w:r>
      <w:r w:rsidR="002E4A82">
        <w:t xml:space="preserve"> GitHub</w:t>
      </w:r>
    </w:p>
    <w:p w14:paraId="19956A60" w14:textId="3D32386D" w:rsidR="002E4A82" w:rsidRDefault="002E4A82" w:rsidP="002E4A82">
      <w:r>
        <w:t xml:space="preserve">In this module, you need to </w:t>
      </w:r>
      <w:r w:rsidRPr="00C25FA5">
        <w:rPr>
          <w:b/>
        </w:rPr>
        <w:t>post</w:t>
      </w:r>
      <w:r>
        <w:t xml:space="preserve"> your files on a public </w:t>
      </w:r>
      <w:r w:rsidRPr="005248E3">
        <w:rPr>
          <w:b/>
          <w:bCs/>
        </w:rPr>
        <w:t>GitHub</w:t>
      </w:r>
      <w:r>
        <w:rPr>
          <w:b/>
          <w:bCs/>
        </w:rPr>
        <w:t xml:space="preserve"> repository</w:t>
      </w:r>
      <w:r>
        <w:t xml:space="preserve"> so that others may </w:t>
      </w:r>
      <w:r w:rsidRPr="00C25FA5">
        <w:t>review</w:t>
      </w:r>
      <w:r>
        <w:t xml:space="preserve"> it. Please post </w:t>
      </w:r>
      <w:r w:rsidRPr="005248E3">
        <w:rPr>
          <w:b/>
          <w:bCs/>
        </w:rPr>
        <w:t xml:space="preserve">both your </w:t>
      </w:r>
      <w:r w:rsidR="00F1596F">
        <w:rPr>
          <w:b/>
          <w:bCs/>
        </w:rPr>
        <w:t>PDF</w:t>
      </w:r>
      <w:r w:rsidRPr="005248E3">
        <w:rPr>
          <w:b/>
          <w:bCs/>
        </w:rPr>
        <w:t xml:space="preserve"> document and your </w:t>
      </w:r>
      <w:r w:rsidR="00F1596F">
        <w:rPr>
          <w:b/>
          <w:bCs/>
        </w:rPr>
        <w:t>SQL</w:t>
      </w:r>
      <w:r w:rsidRPr="005248E3">
        <w:rPr>
          <w:b/>
          <w:bCs/>
        </w:rPr>
        <w:t xml:space="preserve"> file</w:t>
      </w:r>
      <w:r>
        <w:t>.</w:t>
      </w:r>
      <w:r w:rsidR="00F1596F">
        <w:t xml:space="preserve"> </w:t>
      </w:r>
    </w:p>
    <w:p w14:paraId="4AAB8DBB" w14:textId="73BD4334" w:rsidR="00F1596F" w:rsidRPr="00F1596F" w:rsidRDefault="00F1596F" w:rsidP="002E4A82">
      <w:pPr>
        <w:rPr>
          <w:i/>
          <w:iCs/>
        </w:rPr>
      </w:pPr>
      <w:r w:rsidRPr="00F1596F">
        <w:rPr>
          <w:b/>
          <w:bCs/>
          <w:i/>
          <w:iCs/>
        </w:rPr>
        <w:t>Note:</w:t>
      </w:r>
      <w:r w:rsidRPr="00F1596F">
        <w:rPr>
          <w:i/>
          <w:iCs/>
        </w:rPr>
        <w:t xml:space="preserve"> This module requires that you </w:t>
      </w:r>
      <w:r>
        <w:rPr>
          <w:i/>
          <w:iCs/>
        </w:rPr>
        <w:t xml:space="preserve">created a </w:t>
      </w:r>
      <w:r w:rsidRPr="00F1596F">
        <w:rPr>
          <w:i/>
          <w:iCs/>
        </w:rPr>
        <w:t xml:space="preserve">GitHub </w:t>
      </w:r>
      <w:r>
        <w:rPr>
          <w:i/>
          <w:iCs/>
        </w:rPr>
        <w:t>in</w:t>
      </w:r>
      <w:r w:rsidRPr="00F1596F">
        <w:rPr>
          <w:i/>
          <w:iCs/>
        </w:rPr>
        <w:t xml:space="preserve"> Assignment 06! </w:t>
      </w:r>
      <w:r w:rsidR="00A63599">
        <w:rPr>
          <w:i/>
          <w:iCs/>
        </w:rPr>
        <w:t>You can watch this video if</w:t>
      </w:r>
      <w:r w:rsidRPr="00F1596F">
        <w:rPr>
          <w:i/>
          <w:iCs/>
        </w:rPr>
        <w:t xml:space="preserve"> </w:t>
      </w:r>
      <w:r>
        <w:rPr>
          <w:i/>
          <w:iCs/>
        </w:rPr>
        <w:t xml:space="preserve">you </w:t>
      </w:r>
      <w:r w:rsidR="00A63599" w:rsidRPr="00A63599">
        <w:rPr>
          <w:i/>
          <w:iCs/>
        </w:rPr>
        <w:t xml:space="preserve">need help creating one: </w:t>
      </w:r>
      <w:hyperlink r:id="rId23" w:history="1">
        <w:r w:rsidR="00A63599" w:rsidRPr="00A63599">
          <w:rPr>
            <w:rStyle w:val="Hyperlink"/>
            <w:i/>
            <w:iCs/>
            <w:noProof/>
          </w:rPr>
          <w:t>https://youtu.be/Sk1_DU2ky48</w:t>
        </w:r>
      </w:hyperlink>
      <w:r w:rsidR="00A63599" w:rsidRPr="00A63599">
        <w:rPr>
          <w:i/>
          <w:iCs/>
        </w:rPr>
        <w:t xml:space="preserve"> </w:t>
      </w:r>
      <w:r w:rsidRPr="00A63599">
        <w:rPr>
          <w:i/>
          <w:iCs/>
        </w:rPr>
        <w:t>.</w:t>
      </w:r>
    </w:p>
    <w:p w14:paraId="1555AA8F" w14:textId="1F5CC12B" w:rsidR="002E4A82" w:rsidRDefault="00F1596F" w:rsidP="00F1596F">
      <w:pPr>
        <w:ind w:left="360"/>
      </w:pPr>
      <w:r w:rsidRPr="00F1596F">
        <w:t>1.</w:t>
      </w:r>
      <w:r>
        <w:rPr>
          <w:b/>
          <w:bCs/>
        </w:rPr>
        <w:t xml:space="preserve"> </w:t>
      </w:r>
      <w:r w:rsidR="002E4A82" w:rsidRPr="00F1596F">
        <w:rPr>
          <w:b/>
          <w:bCs/>
        </w:rPr>
        <w:t>Login</w:t>
      </w:r>
      <w:r w:rsidR="002E4A82">
        <w:t xml:space="preserve"> to </w:t>
      </w:r>
      <w:hyperlink r:id="rId24" w:history="1">
        <w:r w:rsidR="002E4A82" w:rsidRPr="002E72CB">
          <w:rPr>
            <w:rStyle w:val="Hyperlink"/>
          </w:rPr>
          <w:t>https://github.com</w:t>
        </w:r>
      </w:hyperlink>
      <w:r w:rsidR="002E4A82">
        <w:t xml:space="preserve"> </w:t>
      </w:r>
      <w:r>
        <w:t>(</w:t>
      </w:r>
      <w:r w:rsidRPr="00A319B0">
        <w:rPr>
          <w:i/>
          <w:iCs/>
        </w:rPr>
        <w:t>Make a new account if needed!</w:t>
      </w:r>
      <w:r>
        <w:t>)</w:t>
      </w:r>
    </w:p>
    <w:p w14:paraId="5E07E8EE" w14:textId="7EDF07B8" w:rsidR="002E4A82" w:rsidRDefault="00F1596F" w:rsidP="00F1596F">
      <w:pPr>
        <w:ind w:left="360"/>
        <w:rPr>
          <w:b/>
          <w:i/>
        </w:rPr>
      </w:pPr>
      <w:r>
        <w:t>2.</w:t>
      </w:r>
      <w:r w:rsidR="002E4A82">
        <w:t xml:space="preserve"> </w:t>
      </w:r>
      <w:r w:rsidR="002E4A82" w:rsidRPr="00F1596F">
        <w:rPr>
          <w:b/>
          <w:bCs/>
        </w:rPr>
        <w:t>Create</w:t>
      </w:r>
      <w:r w:rsidR="002E4A82">
        <w:t xml:space="preserve"> a</w:t>
      </w:r>
      <w:r>
        <w:t xml:space="preserve"> new</w:t>
      </w:r>
      <w:r w:rsidR="002E4A82">
        <w:t xml:space="preserve"> repository called </w:t>
      </w:r>
      <w:r w:rsidR="002E4A82" w:rsidRPr="00F1596F">
        <w:rPr>
          <w:b/>
          <w:bCs/>
        </w:rPr>
        <w:t>"</w:t>
      </w:r>
      <w:r w:rsidR="002E4A82" w:rsidRPr="00F1596F">
        <w:rPr>
          <w:b/>
          <w:i/>
          <w:color w:val="FF0000"/>
        </w:rPr>
        <w:t>DBFoundations</w:t>
      </w:r>
      <w:r w:rsidRPr="00F1596F">
        <w:rPr>
          <w:b/>
          <w:i/>
          <w:color w:val="FF0000"/>
        </w:rPr>
        <w:t>-Module07</w:t>
      </w:r>
      <w:r w:rsidRPr="00F1596F">
        <w:rPr>
          <w:b/>
          <w:i/>
        </w:rPr>
        <w:t>.</w:t>
      </w:r>
      <w:r w:rsidR="002E4A82" w:rsidRPr="00F1596F">
        <w:rPr>
          <w:b/>
          <w:i/>
        </w:rPr>
        <w:t xml:space="preserve">" </w:t>
      </w:r>
    </w:p>
    <w:p w14:paraId="7C0104AE" w14:textId="30BF846F" w:rsidR="00F1596F" w:rsidRDefault="00F1596F" w:rsidP="00F1596F">
      <w:pPr>
        <w:ind w:left="360"/>
      </w:pPr>
      <w:r w:rsidRPr="00F1596F">
        <w:t>3</w:t>
      </w:r>
      <w:r w:rsidRPr="00F1596F">
        <w:rPr>
          <w:b/>
          <w:i/>
        </w:rPr>
        <w:t>.</w:t>
      </w:r>
      <w:r>
        <w:rPr>
          <w:b/>
          <w:i/>
        </w:rPr>
        <w:t xml:space="preserve"> </w:t>
      </w:r>
      <w:r w:rsidRPr="00A63599">
        <w:rPr>
          <w:b/>
          <w:bCs/>
        </w:rPr>
        <w:t>Upload</w:t>
      </w:r>
      <w:r>
        <w:t xml:space="preserve"> both of your files to the repository.</w:t>
      </w:r>
    </w:p>
    <w:p w14:paraId="3E4867EC" w14:textId="4FBF1C44" w:rsidR="00F1596F" w:rsidRPr="00F1596F" w:rsidRDefault="00F1596F" w:rsidP="00F1596F">
      <w:pPr>
        <w:ind w:left="360"/>
        <w:rPr>
          <w:b/>
          <w:i/>
        </w:rPr>
      </w:pPr>
      <w:r>
        <w:t xml:space="preserve">4. </w:t>
      </w:r>
      <w:r w:rsidRPr="00A63599">
        <w:rPr>
          <w:b/>
          <w:bCs/>
        </w:rPr>
        <w:t>Commit</w:t>
      </w:r>
      <w:r>
        <w:t xml:space="preserve"> the changes to save your work.</w:t>
      </w:r>
    </w:p>
    <w:p w14:paraId="2B070234" w14:textId="77777777" w:rsidR="00F1596F" w:rsidRPr="00F1596F" w:rsidRDefault="00F1596F" w:rsidP="002E4A82">
      <w:pPr>
        <w:rPr>
          <w:i/>
          <w:iCs/>
        </w:rPr>
      </w:pPr>
      <w:r w:rsidRPr="00F1596F">
        <w:rPr>
          <w:b/>
          <w:bCs/>
          <w:i/>
          <w:iCs/>
        </w:rPr>
        <w:t>Important:</w:t>
      </w:r>
      <w:r w:rsidRPr="00F1596F">
        <w:rPr>
          <w:i/>
          <w:iCs/>
        </w:rPr>
        <w:t xml:space="preserve"> You are creating a </w:t>
      </w:r>
      <w:r w:rsidRPr="00F1596F">
        <w:rPr>
          <w:b/>
          <w:bCs/>
          <w:i/>
          <w:iCs/>
        </w:rPr>
        <w:t>new GitHub repository</w:t>
      </w:r>
      <w:r w:rsidRPr="00F1596F">
        <w:rPr>
          <w:i/>
          <w:iCs/>
        </w:rPr>
        <w:t xml:space="preserve"> in assignment 7. Using a different repository gives you practice managing multiple repositories and </w:t>
      </w:r>
      <w:r w:rsidRPr="00F1596F">
        <w:rPr>
          <w:b/>
          <w:bCs/>
          <w:i/>
          <w:iCs/>
        </w:rPr>
        <w:t>is part of the assignment</w:t>
      </w:r>
      <w:r w:rsidRPr="00F1596F">
        <w:rPr>
          <w:i/>
          <w:iCs/>
        </w:rPr>
        <w:t xml:space="preserve">. </w:t>
      </w:r>
    </w:p>
    <w:p w14:paraId="72435CE6" w14:textId="08146591" w:rsidR="00F1596F" w:rsidRDefault="005B290C" w:rsidP="00F1596F">
      <w:pPr>
        <w:pStyle w:val="Heading1"/>
      </w:pPr>
      <w:r>
        <w:lastRenderedPageBreak/>
        <w:t>Create a</w:t>
      </w:r>
      <w:r w:rsidR="00F1596F">
        <w:t xml:space="preserve"> GitHub Webpage </w:t>
      </w:r>
    </w:p>
    <w:p w14:paraId="3D0A1C96" w14:textId="77777777" w:rsidR="006A4E8E" w:rsidRDefault="006A4E8E" w:rsidP="006A4E8E">
      <w:r>
        <w:t xml:space="preserve">You need to </w:t>
      </w:r>
      <w:r w:rsidRPr="002659F1">
        <w:rPr>
          <w:b/>
          <w:bCs/>
        </w:rPr>
        <w:t>add a GitHub webpage to your repository</w:t>
      </w:r>
      <w:r>
        <w:t xml:space="preserve">. In this </w:t>
      </w:r>
      <w:proofErr w:type="gramStart"/>
      <w:r>
        <w:t>assignment, so</w:t>
      </w:r>
      <w:proofErr w:type="gramEnd"/>
      <w:r>
        <w:t xml:space="preserve"> you use the following code to get you started (Listing 1).  </w:t>
      </w:r>
    </w:p>
    <w:p w14:paraId="47F77757" w14:textId="77777777" w:rsidR="006A4E8E" w:rsidRDefault="006A4E8E" w:rsidP="006A4E8E">
      <w:pPr>
        <w:pStyle w:val="NoSpacing"/>
      </w:pPr>
      <w:r w:rsidRPr="007F2875">
        <w:rPr>
          <w:b/>
          <w:bCs/>
          <w:color w:val="C00000"/>
        </w:rPr>
        <w:t>Important:</w:t>
      </w:r>
      <w:r w:rsidRPr="007F2875">
        <w:rPr>
          <w:color w:val="C00000"/>
        </w:rPr>
        <w:t xml:space="preserve"> </w:t>
      </w:r>
      <w:r>
        <w:t>GitHub made changes to the process of creating a web page. Please follow the instructions in this link:</w:t>
      </w:r>
    </w:p>
    <w:p w14:paraId="7BAA1E11" w14:textId="77777777" w:rsidR="006A4E8E" w:rsidRDefault="00000000" w:rsidP="006A4E8E">
      <w:pPr>
        <w:pStyle w:val="NoSpacing"/>
      </w:pPr>
      <w:hyperlink r:id="rId25" w:history="1">
        <w:r w:rsidR="006A4E8E" w:rsidRPr="00627961">
          <w:rPr>
            <w:rStyle w:val="Hyperlink"/>
          </w:rPr>
          <w:t>https://docs.github.com/en/pages/getting-started-with-github-pages/creating-a-github-pages-site</w:t>
        </w:r>
      </w:hyperlink>
    </w:p>
    <w:p w14:paraId="48506DBB" w14:textId="77777777" w:rsidR="006A4E8E" w:rsidRDefault="006A4E8E" w:rsidP="006A4E8E">
      <w:pPr>
        <w:pStyle w:val="NoSpacing"/>
      </w:pPr>
    </w:p>
    <w:p w14:paraId="508E8D01" w14:textId="452A4AD9" w:rsidR="006A4E8E" w:rsidRDefault="006A4E8E" w:rsidP="006A4E8E">
      <w:pPr>
        <w:pStyle w:val="Code"/>
      </w:pPr>
      <w:r>
        <w:t># Module07 Website</w:t>
      </w:r>
    </w:p>
    <w:p w14:paraId="07C432B0" w14:textId="77777777" w:rsidR="006A4E8E" w:rsidRDefault="006A4E8E" w:rsidP="006A4E8E">
      <w:pPr>
        <w:pStyle w:val="Code"/>
      </w:pPr>
      <w:r>
        <w:t>---</w:t>
      </w:r>
    </w:p>
    <w:p w14:paraId="0CD93CD1" w14:textId="77777777" w:rsidR="006A4E8E" w:rsidRDefault="006A4E8E" w:rsidP="006A4E8E">
      <w:pPr>
        <w:pStyle w:val="Code"/>
      </w:pPr>
      <w:r w:rsidRPr="009327D6">
        <w:rPr>
          <w:highlight w:val="yellow"/>
        </w:rPr>
        <w:t>[</w:t>
      </w:r>
      <w:r>
        <w:t>Google Homepage</w:t>
      </w:r>
      <w:r w:rsidRPr="009327D6">
        <w:rPr>
          <w:highlight w:val="yellow"/>
        </w:rPr>
        <w:t>]</w:t>
      </w:r>
      <w:r w:rsidRPr="009327D6">
        <w:rPr>
          <w:highlight w:val="green"/>
        </w:rPr>
        <w:t>(</w:t>
      </w:r>
      <w:r>
        <w:t>https://www.google.com "Google's Homepage"</w:t>
      </w:r>
      <w:r w:rsidRPr="009327D6">
        <w:rPr>
          <w:highlight w:val="green"/>
        </w:rPr>
        <w:t>)</w:t>
      </w:r>
    </w:p>
    <w:p w14:paraId="04FEDE38" w14:textId="77777777" w:rsidR="006A4E8E" w:rsidRPr="009327D6" w:rsidRDefault="006A4E8E" w:rsidP="006A4E8E">
      <w:pPr>
        <w:pStyle w:val="Code"/>
      </w:pPr>
      <w:r w:rsidRPr="009327D6">
        <w:rPr>
          <w:highlight w:val="yellow"/>
        </w:rPr>
        <w:t>[</w:t>
      </w:r>
      <w:r>
        <w:t>GitHub Webpage Code CheatSheet</w:t>
      </w:r>
      <w:r w:rsidRPr="009327D6">
        <w:rPr>
          <w:highlight w:val="yellow"/>
        </w:rPr>
        <w:t>]</w:t>
      </w:r>
      <w:r w:rsidRPr="009327D6">
        <w:rPr>
          <w:highlight w:val="green"/>
        </w:rPr>
        <w:t>(</w:t>
      </w:r>
      <w:r>
        <w:t>https://github.com/adam-p/markdown-here/wiki/Markdown-Cheatsheet</w:t>
      </w:r>
      <w:r w:rsidRPr="009327D6">
        <w:rPr>
          <w:highlight w:val="green"/>
        </w:rPr>
        <w:t>)</w:t>
      </w:r>
    </w:p>
    <w:p w14:paraId="1B66EBC8" w14:textId="4C2B9551" w:rsidR="00A63599" w:rsidRDefault="00F1596F" w:rsidP="002E4A82">
      <w:r>
        <w:t xml:space="preserve">There is much information on the Internet about the Markdown language, but you should find all you need for this course on this one webpage: </w:t>
      </w:r>
      <w:hyperlink r:id="rId26" w:history="1">
        <w:r w:rsidR="00A63599" w:rsidRPr="006F2827">
          <w:rPr>
            <w:rStyle w:val="Hyperlink"/>
          </w:rPr>
          <w:t>https://help.github.com/en/github/writing-on-github/basic-writing-and-formatting-syntax</w:t>
        </w:r>
      </w:hyperlink>
    </w:p>
    <w:p w14:paraId="4B26EC56" w14:textId="326D8C11" w:rsidR="00F1596F" w:rsidRPr="00A63599" w:rsidRDefault="00F1596F" w:rsidP="002E4A82">
      <w:pPr>
        <w:rPr>
          <w:i/>
          <w:color w:val="FF0000"/>
        </w:rPr>
      </w:pPr>
      <w:r w:rsidRPr="00A63599">
        <w:rPr>
          <w:b/>
          <w:bCs/>
          <w:i/>
          <w:iCs/>
        </w:rPr>
        <w:t xml:space="preserve"> Important:</w:t>
      </w:r>
      <w:r>
        <w:t xml:space="preserve"> </w:t>
      </w:r>
      <w:r w:rsidRPr="00A63599">
        <w:rPr>
          <w:i/>
          <w:iCs/>
        </w:rPr>
        <w:t>Learning to use Markdown and Jekyll could well be the topic of a complete course, but in this course, you do NOT need to know much about Markdown programming. Please use only the basics shown in this module instead of more advanced features</w:t>
      </w:r>
      <w:r w:rsidR="00440D31">
        <w:rPr>
          <w:i/>
          <w:iCs/>
        </w:rPr>
        <w:t>,</w:t>
      </w:r>
      <w:r w:rsidRPr="00A63599">
        <w:rPr>
          <w:i/>
          <w:iCs/>
        </w:rPr>
        <w:t xml:space="preserve"> and</w:t>
      </w:r>
      <w:r w:rsidRPr="00A63599">
        <w:rPr>
          <w:b/>
          <w:bCs/>
          <w:i/>
          <w:iCs/>
        </w:rPr>
        <w:t xml:space="preserve"> </w:t>
      </w:r>
      <w:r w:rsidRPr="00A63599">
        <w:rPr>
          <w:b/>
          <w:bCs/>
          <w:i/>
          <w:iCs/>
          <w:highlight w:val="yellow"/>
        </w:rPr>
        <w:t>do not worry about getting the format perfect!</w:t>
      </w:r>
    </w:p>
    <w:p w14:paraId="267A19DC" w14:textId="18B44FBC" w:rsidR="002E4A82" w:rsidRPr="00464282" w:rsidRDefault="002E4A82" w:rsidP="005B290C">
      <w:pPr>
        <w:pStyle w:val="Heading1"/>
      </w:pPr>
      <w:r>
        <w:t>Post a Link to GitHub</w:t>
      </w:r>
    </w:p>
    <w:p w14:paraId="353EE5CA" w14:textId="2E4396BD" w:rsidR="002E4A82" w:rsidRPr="00464282" w:rsidRDefault="002E4A82" w:rsidP="002E4A82">
      <w:r>
        <w:rPr>
          <w:noProof/>
        </w:rPr>
        <w:t xml:space="preserve">You will share your work using the Canvas discussion board called </w:t>
      </w:r>
      <w:r w:rsidRPr="00F046C4">
        <w:rPr>
          <w:b/>
          <w:bCs/>
          <w:noProof/>
        </w:rPr>
        <w:t>Module0</w:t>
      </w:r>
      <w:r w:rsidR="00C241B5">
        <w:rPr>
          <w:b/>
          <w:bCs/>
          <w:noProof/>
        </w:rPr>
        <w:t>7</w:t>
      </w:r>
      <w:r w:rsidRPr="00F046C4">
        <w:rPr>
          <w:b/>
          <w:bCs/>
          <w:noProof/>
        </w:rPr>
        <w:t xml:space="preserve"> GitHub Links</w:t>
      </w:r>
      <w:r>
        <w:rPr>
          <w:noProof/>
        </w:rPr>
        <w:t>. To do so, you must c</w:t>
      </w:r>
      <w:proofErr w:type="spellStart"/>
      <w:r>
        <w:t>reate</w:t>
      </w:r>
      <w:proofErr w:type="spellEnd"/>
      <w:r>
        <w:t xml:space="preserve"> a post with a link to your GitHub site. Other students will use this link to perform a peer review. </w:t>
      </w:r>
    </w:p>
    <w:p w14:paraId="49023A31" w14:textId="77777777" w:rsidR="002E4A82" w:rsidRDefault="002E4A82" w:rsidP="00466B71">
      <w:pPr>
        <w:pStyle w:val="NoSpacing"/>
      </w:pPr>
      <w:r>
        <w:rPr>
          <w:noProof/>
        </w:rPr>
        <w:drawing>
          <wp:inline distT="0" distB="0" distL="0" distR="0" wp14:anchorId="5F4EC426" wp14:editId="02D70872">
            <wp:extent cx="2824843" cy="2821188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66228" cy="2862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7F5266" w14:textId="5D703F3E" w:rsidR="002E4A82" w:rsidRDefault="00466B71" w:rsidP="00466B71">
      <w:pPr>
        <w:pStyle w:val="NoSpacing"/>
      </w:pPr>
      <w:r>
        <w:t>Figure</w:t>
      </w:r>
      <w:r w:rsidR="00440D31">
        <w:t>:</w:t>
      </w:r>
      <w:r>
        <w:t xml:space="preserve"> </w:t>
      </w:r>
      <w:r w:rsidR="002E4A82">
        <w:t>Posting a link to your GitHub repository</w:t>
      </w:r>
    </w:p>
    <w:p w14:paraId="6F8ECBCC" w14:textId="087F5A2C" w:rsidR="00466B71" w:rsidRDefault="00466B71" w:rsidP="00466B71">
      <w:pPr>
        <w:pStyle w:val="NoSpacing"/>
        <w:rPr>
          <w:b/>
          <w:bCs/>
          <w:i/>
          <w:iCs/>
          <w:color w:val="FF0000"/>
        </w:rPr>
      </w:pPr>
      <w:bookmarkStart w:id="1" w:name="_Hlk24543534"/>
    </w:p>
    <w:p w14:paraId="086A459F" w14:textId="2AA0A2B5" w:rsidR="002E4A82" w:rsidRPr="00A36684" w:rsidRDefault="002E4A82" w:rsidP="002E4A82">
      <w:pPr>
        <w:rPr>
          <w:b/>
          <w:bCs/>
          <w:i/>
          <w:iCs/>
          <w:color w:val="FF0000"/>
        </w:rPr>
      </w:pPr>
      <w:r w:rsidRPr="00A36684">
        <w:rPr>
          <w:b/>
          <w:bCs/>
          <w:i/>
          <w:iCs/>
          <w:color w:val="FF0000"/>
        </w:rPr>
        <w:t>Important:</w:t>
      </w:r>
    </w:p>
    <w:p w14:paraId="6FFDA92B" w14:textId="77777777" w:rsidR="002E4A82" w:rsidRPr="00A36684" w:rsidRDefault="002E4A82" w:rsidP="002E4A82">
      <w:pPr>
        <w:pStyle w:val="ListParagraph"/>
        <w:numPr>
          <w:ilvl w:val="0"/>
          <w:numId w:val="41"/>
        </w:numPr>
        <w:rPr>
          <w:i/>
          <w:iCs/>
        </w:rPr>
      </w:pPr>
      <w:r w:rsidRPr="00A36684">
        <w:rPr>
          <w:i/>
          <w:iCs/>
        </w:rPr>
        <w:t>Post only on the special discussion board called "</w:t>
      </w:r>
      <w:r>
        <w:rPr>
          <w:i/>
          <w:iCs/>
        </w:rPr>
        <w:t>Module</w:t>
      </w:r>
      <w:r w:rsidRPr="00A36684">
        <w:rPr>
          <w:i/>
          <w:iCs/>
        </w:rPr>
        <w:t>0</w:t>
      </w:r>
      <w:r>
        <w:rPr>
          <w:i/>
          <w:iCs/>
        </w:rPr>
        <w:t>6</w:t>
      </w:r>
      <w:r w:rsidRPr="00A36684">
        <w:rPr>
          <w:i/>
          <w:iCs/>
        </w:rPr>
        <w:t xml:space="preserve"> </w:t>
      </w:r>
      <w:r>
        <w:rPr>
          <w:i/>
          <w:iCs/>
        </w:rPr>
        <w:t>GitHub Links</w:t>
      </w:r>
      <w:r w:rsidRPr="00A36684">
        <w:rPr>
          <w:i/>
          <w:iCs/>
        </w:rPr>
        <w:t>"</w:t>
      </w:r>
    </w:p>
    <w:p w14:paraId="714FD09A" w14:textId="77777777" w:rsidR="002E4A82" w:rsidRPr="00A36684" w:rsidRDefault="002E4A82" w:rsidP="002E4A82">
      <w:pPr>
        <w:pStyle w:val="ListParagraph"/>
        <w:numPr>
          <w:ilvl w:val="0"/>
          <w:numId w:val="41"/>
        </w:numPr>
        <w:rPr>
          <w:i/>
          <w:iCs/>
        </w:rPr>
      </w:pPr>
      <w:r w:rsidRPr="00A36684">
        <w:rPr>
          <w:i/>
          <w:iCs/>
        </w:rPr>
        <w:t>Please copy and paste the URL for your new GitHub site into your MS Word knowledge document</w:t>
      </w:r>
      <w:r>
        <w:rPr>
          <w:i/>
          <w:iCs/>
        </w:rPr>
        <w:t xml:space="preserve"> (Figure 2)</w:t>
      </w:r>
      <w:r w:rsidRPr="00A36684">
        <w:rPr>
          <w:i/>
          <w:iCs/>
        </w:rPr>
        <w:t>. This make grading a lot easier and is a big help! Thanks!!</w:t>
      </w:r>
    </w:p>
    <w:p w14:paraId="1E029910" w14:textId="77777777" w:rsidR="002E4A82" w:rsidRPr="00466B71" w:rsidRDefault="002E4A82" w:rsidP="00466B71">
      <w:pPr>
        <w:pStyle w:val="NoSpacing"/>
      </w:pPr>
      <w:r w:rsidRPr="00466B71">
        <w:rPr>
          <w:noProof/>
        </w:rPr>
        <w:lastRenderedPageBreak/>
        <w:drawing>
          <wp:inline distT="0" distB="0" distL="0" distR="0" wp14:anchorId="6982E970" wp14:editId="5D3A1959">
            <wp:extent cx="2596662" cy="1002527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706317" cy="10448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66B71">
        <w:t xml:space="preserve"> </w:t>
      </w:r>
    </w:p>
    <w:p w14:paraId="64B6AAB1" w14:textId="599F13B4" w:rsidR="002E4A82" w:rsidRPr="00466B71" w:rsidRDefault="002E4A82" w:rsidP="00466B71">
      <w:pPr>
        <w:pStyle w:val="NoSpacing"/>
      </w:pPr>
      <w:r w:rsidRPr="00466B71">
        <w:t>Figure</w:t>
      </w:r>
      <w:r w:rsidR="00440D31">
        <w:t>:</w:t>
      </w:r>
      <w:r w:rsidRPr="00466B71">
        <w:t xml:space="preserve"> Adding your GitHub URL to your Word document</w:t>
      </w:r>
    </w:p>
    <w:bookmarkEnd w:id="1"/>
    <w:p w14:paraId="15F22C3A" w14:textId="4F4B445C" w:rsidR="002E4A82" w:rsidRDefault="002E4A82" w:rsidP="005B290C">
      <w:pPr>
        <w:pStyle w:val="Heading1"/>
      </w:pPr>
      <w:r>
        <w:t xml:space="preserve">Submit </w:t>
      </w:r>
      <w:r w:rsidR="005B290C">
        <w:t>Y</w:t>
      </w:r>
      <w:r>
        <w:t xml:space="preserve">our </w:t>
      </w:r>
      <w:r w:rsidR="005B290C">
        <w:t>W</w:t>
      </w:r>
      <w:r>
        <w:t>ork</w:t>
      </w:r>
    </w:p>
    <w:p w14:paraId="06976951" w14:textId="41034DE4" w:rsidR="002E4A82" w:rsidRDefault="002E4A82" w:rsidP="002E4A82">
      <w:r>
        <w:t xml:space="preserve">Even though you have posted your file on GitHub, you still need to submit them as a Canvas assignment for grading. So, place your document and SQL script in the Assignment06 folder. Zip this folder into a </w:t>
      </w:r>
      <w:r w:rsidR="00A7407F">
        <w:t>"</w:t>
      </w:r>
      <w:r>
        <w:t>.zip</w:t>
      </w:r>
      <w:r w:rsidR="00A7407F">
        <w:t>"</w:t>
      </w:r>
      <w:r>
        <w:t xml:space="preserve"> file, then upload the .zip file to the class assignment page.</w:t>
      </w:r>
    </w:p>
    <w:p w14:paraId="79AFFD66" w14:textId="77777777" w:rsidR="002E4A82" w:rsidRDefault="002E4A82" w:rsidP="002E4A82">
      <w:pPr>
        <w:rPr>
          <w:i/>
          <w:noProof/>
        </w:rPr>
      </w:pPr>
      <w:bookmarkStart w:id="2" w:name="_Hlk532303168"/>
      <w:r>
        <w:rPr>
          <w:b/>
          <w:i/>
          <w:noProof/>
        </w:rPr>
        <w:t>I</w:t>
      </w:r>
      <w:r w:rsidRPr="008F3878">
        <w:rPr>
          <w:b/>
          <w:i/>
          <w:noProof/>
        </w:rPr>
        <w:t>mportant:</w:t>
      </w:r>
      <w:r w:rsidRPr="008F3878">
        <w:rPr>
          <w:i/>
          <w:noProof/>
        </w:rPr>
        <w:t xml:space="preserve"> </w:t>
      </w:r>
    </w:p>
    <w:p w14:paraId="6F991C00" w14:textId="6351E5A8" w:rsidR="002E4A82" w:rsidRDefault="002E4A82" w:rsidP="002E4A82">
      <w:pPr>
        <w:rPr>
          <w:i/>
          <w:noProof/>
        </w:rPr>
      </w:pPr>
      <w:r>
        <w:rPr>
          <w:i/>
          <w:noProof/>
        </w:rPr>
        <w:t xml:space="preserve">1. </w:t>
      </w:r>
      <w:r w:rsidRPr="00C334B9">
        <w:rPr>
          <w:b/>
          <w:bCs/>
          <w:i/>
          <w:noProof/>
        </w:rPr>
        <w:t>Upload</w:t>
      </w:r>
      <w:r w:rsidRPr="008F3878">
        <w:rPr>
          <w:i/>
          <w:noProof/>
        </w:rPr>
        <w:t xml:space="preserve"> your </w:t>
      </w:r>
      <w:r>
        <w:rPr>
          <w:i/>
          <w:noProof/>
        </w:rPr>
        <w:t>work</w:t>
      </w:r>
      <w:r w:rsidRPr="008F3878">
        <w:rPr>
          <w:i/>
          <w:noProof/>
        </w:rPr>
        <w:t xml:space="preserve"> </w:t>
      </w:r>
      <w:r w:rsidRPr="00C334B9">
        <w:rPr>
          <w:b/>
          <w:bCs/>
          <w:i/>
          <w:noProof/>
        </w:rPr>
        <w:t>to the Canvas</w:t>
      </w:r>
      <w:r w:rsidRPr="008F3878">
        <w:rPr>
          <w:i/>
          <w:noProof/>
        </w:rPr>
        <w:t xml:space="preserve"> </w:t>
      </w:r>
      <w:r>
        <w:rPr>
          <w:i/>
          <w:noProof/>
        </w:rPr>
        <w:t>a</w:t>
      </w:r>
      <w:r w:rsidRPr="008F3878">
        <w:rPr>
          <w:i/>
          <w:noProof/>
        </w:rPr>
        <w:t>ssignment</w:t>
      </w:r>
      <w:r w:rsidR="00A7407F">
        <w:rPr>
          <w:i/>
          <w:noProof/>
        </w:rPr>
        <w:t>'</w:t>
      </w:r>
      <w:r w:rsidRPr="008F3878">
        <w:rPr>
          <w:i/>
          <w:noProof/>
        </w:rPr>
        <w:t xml:space="preserve">s </w:t>
      </w:r>
      <w:r>
        <w:rPr>
          <w:i/>
          <w:noProof/>
        </w:rPr>
        <w:t xml:space="preserve">as a </w:t>
      </w:r>
      <w:r w:rsidRPr="00C334B9">
        <w:rPr>
          <w:b/>
          <w:bCs/>
          <w:i/>
          <w:noProof/>
        </w:rPr>
        <w:t>Zip file</w:t>
      </w:r>
      <w:r w:rsidRPr="008F3878">
        <w:rPr>
          <w:i/>
          <w:noProof/>
        </w:rPr>
        <w:t>.</w:t>
      </w:r>
    </w:p>
    <w:p w14:paraId="5FD42635" w14:textId="77777777" w:rsidR="002E4A82" w:rsidRDefault="002E4A82" w:rsidP="002E4A82">
      <w:pPr>
        <w:rPr>
          <w:i/>
          <w:noProof/>
        </w:rPr>
      </w:pPr>
      <w:r>
        <w:rPr>
          <w:i/>
          <w:noProof/>
        </w:rPr>
        <w:t xml:space="preserve">2. </w:t>
      </w:r>
      <w:r w:rsidRPr="00C334B9">
        <w:rPr>
          <w:b/>
          <w:bCs/>
          <w:i/>
          <w:noProof/>
        </w:rPr>
        <w:t>Post</w:t>
      </w:r>
      <w:r>
        <w:rPr>
          <w:i/>
          <w:noProof/>
        </w:rPr>
        <w:t xml:space="preserve"> a link to your GitHub site </w:t>
      </w:r>
      <w:r w:rsidRPr="00C334B9">
        <w:rPr>
          <w:b/>
          <w:bCs/>
          <w:i/>
          <w:noProof/>
        </w:rPr>
        <w:t>on the</w:t>
      </w:r>
      <w:r>
        <w:rPr>
          <w:i/>
          <w:noProof/>
        </w:rPr>
        <w:t xml:space="preserve"> </w:t>
      </w:r>
      <w:r w:rsidRPr="00C334B9">
        <w:rPr>
          <w:b/>
          <w:bCs/>
          <w:i/>
          <w:noProof/>
        </w:rPr>
        <w:t>assignment textbox</w:t>
      </w:r>
      <w:r>
        <w:rPr>
          <w:i/>
          <w:noProof/>
        </w:rPr>
        <w:t>.</w:t>
      </w:r>
    </w:p>
    <w:p w14:paraId="68CAA2FB" w14:textId="41645C88" w:rsidR="002E4A82" w:rsidRPr="00466B71" w:rsidRDefault="002E4A82" w:rsidP="00466B71">
      <w:pPr>
        <w:pStyle w:val="NoSpacing"/>
      </w:pPr>
      <w:r w:rsidRPr="00466B71">
        <w:rPr>
          <w:noProof/>
        </w:rPr>
        <w:drawing>
          <wp:inline distT="0" distB="0" distL="0" distR="0" wp14:anchorId="33BE29AD" wp14:editId="34622203">
            <wp:extent cx="3875314" cy="1267344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952094" cy="12924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p w14:paraId="423EB2DC" w14:textId="280A7558" w:rsidR="00466B71" w:rsidRPr="00466B71" w:rsidRDefault="00466B71" w:rsidP="00466B71">
      <w:pPr>
        <w:pStyle w:val="NoSpacing"/>
      </w:pPr>
      <w:r w:rsidRPr="00466B71">
        <w:t>Figure: Submitting your zip file to Canvas</w:t>
      </w:r>
    </w:p>
    <w:p w14:paraId="329A7DB2" w14:textId="77777777" w:rsidR="005B290C" w:rsidRDefault="005B290C" w:rsidP="005B290C">
      <w:pPr>
        <w:pStyle w:val="Heading1"/>
        <w:rPr>
          <w:noProof/>
        </w:rPr>
      </w:pPr>
      <w:r w:rsidRPr="004D6CD7">
        <w:t>Perform a Peer Review</w:t>
      </w:r>
      <w:r>
        <w:t xml:space="preserve"> (Not Graded!)</w:t>
      </w:r>
    </w:p>
    <w:p w14:paraId="6BD4D174" w14:textId="516604C4" w:rsidR="005B290C" w:rsidRDefault="005B290C" w:rsidP="005B290C">
      <w:pPr>
        <w:rPr>
          <w:noProof/>
        </w:rPr>
      </w:pPr>
      <w:r>
        <w:rPr>
          <w:noProof/>
        </w:rPr>
        <w:t xml:space="preserve">After you have posted your link to GitHub and submitted your assignment, go to the </w:t>
      </w:r>
      <w:r>
        <w:t>"Module07 GitHub Links"</w:t>
      </w:r>
      <w:r w:rsidRPr="00A319B0">
        <w:t xml:space="preserve"> </w:t>
      </w:r>
      <w:r>
        <w:t>discussion board and</w:t>
      </w:r>
      <w:r>
        <w:rPr>
          <w:noProof/>
        </w:rPr>
        <w:t xml:space="preserve"> </w:t>
      </w:r>
      <w:r w:rsidRPr="00675AA1">
        <w:rPr>
          <w:b/>
          <w:bCs/>
          <w:noProof/>
        </w:rPr>
        <w:t>select another student's post and review</w:t>
      </w:r>
      <w:r>
        <w:rPr>
          <w:b/>
          <w:bCs/>
          <w:noProof/>
        </w:rPr>
        <w:t xml:space="preserve">. </w:t>
      </w:r>
      <w:r w:rsidRPr="00675AA1">
        <w:rPr>
          <w:noProof/>
        </w:rPr>
        <w:t>Follow the link they posted and review their files</w:t>
      </w:r>
      <w:r>
        <w:rPr>
          <w:noProof/>
        </w:rPr>
        <w:t xml:space="preserve"> on GitHub</w:t>
      </w:r>
      <w:r w:rsidRPr="00675AA1">
        <w:rPr>
          <w:noProof/>
        </w:rPr>
        <w:t>.</w:t>
      </w:r>
      <w:r>
        <w:rPr>
          <w:b/>
          <w:bCs/>
          <w:noProof/>
        </w:rPr>
        <w:t xml:space="preserve"> </w:t>
      </w:r>
      <w:r w:rsidRPr="00675AA1">
        <w:rPr>
          <w:b/>
          <w:bCs/>
          <w:noProof/>
        </w:rPr>
        <w:t>This is an informal review</w:t>
      </w:r>
      <w:r>
        <w:rPr>
          <w:noProof/>
        </w:rPr>
        <w:t xml:space="preserve"> that </w:t>
      </w:r>
      <w:r w:rsidRPr="00A319B0">
        <w:rPr>
          <w:b/>
          <w:bCs/>
          <w:noProof/>
        </w:rPr>
        <w:t>does</w:t>
      </w:r>
      <w:r>
        <w:rPr>
          <w:noProof/>
        </w:rPr>
        <w:t xml:space="preserve"> </w:t>
      </w:r>
      <w:r w:rsidRPr="00675AA1">
        <w:rPr>
          <w:b/>
          <w:bCs/>
          <w:noProof/>
        </w:rPr>
        <w:t>not affect</w:t>
      </w:r>
      <w:r>
        <w:rPr>
          <w:noProof/>
        </w:rPr>
        <w:t xml:space="preserve"> either your or their </w:t>
      </w:r>
      <w:r w:rsidRPr="00675AA1">
        <w:rPr>
          <w:b/>
          <w:bCs/>
          <w:noProof/>
        </w:rPr>
        <w:t>grade</w:t>
      </w:r>
      <w:r>
        <w:rPr>
          <w:noProof/>
        </w:rPr>
        <w:t xml:space="preserve">. </w:t>
      </w:r>
      <w:r w:rsidRPr="00675AA1">
        <w:rPr>
          <w:b/>
          <w:bCs/>
          <w:noProof/>
        </w:rPr>
        <w:t>Try to pick someone</w:t>
      </w:r>
      <w:r>
        <w:rPr>
          <w:b/>
          <w:bCs/>
          <w:noProof/>
        </w:rPr>
        <w:t>'s link that</w:t>
      </w:r>
      <w:r w:rsidRPr="00675AA1">
        <w:rPr>
          <w:b/>
          <w:bCs/>
          <w:noProof/>
        </w:rPr>
        <w:t xml:space="preserve"> has </w:t>
      </w:r>
      <w:r>
        <w:rPr>
          <w:b/>
          <w:bCs/>
          <w:noProof/>
        </w:rPr>
        <w:t>NOT been</w:t>
      </w:r>
      <w:r w:rsidRPr="00675AA1">
        <w:rPr>
          <w:b/>
          <w:bCs/>
          <w:noProof/>
        </w:rPr>
        <w:t xml:space="preserve"> review</w:t>
      </w:r>
      <w:r>
        <w:rPr>
          <w:b/>
          <w:bCs/>
          <w:noProof/>
        </w:rPr>
        <w:t xml:space="preserve">ed yet, </w:t>
      </w:r>
      <w:r w:rsidRPr="00A319B0">
        <w:rPr>
          <w:b/>
          <w:bCs/>
          <w:noProof/>
          <w:u w:val="single"/>
        </w:rPr>
        <w:t>even if you have to wait a few days for one to appear</w:t>
      </w:r>
      <w:r w:rsidRPr="00675AA1">
        <w:rPr>
          <w:b/>
          <w:bCs/>
          <w:noProof/>
        </w:rPr>
        <w:t>!</w:t>
      </w:r>
    </w:p>
    <w:p w14:paraId="5E744D65" w14:textId="77777777" w:rsidR="005B290C" w:rsidRDefault="005B290C" w:rsidP="005B290C">
      <w:pPr>
        <w:rPr>
          <w:noProof/>
        </w:rPr>
      </w:pPr>
      <w:r>
        <w:rPr>
          <w:noProof/>
        </w:rPr>
        <w:t xml:space="preserve">NOTES: </w:t>
      </w:r>
    </w:p>
    <w:p w14:paraId="2EC9F814" w14:textId="77777777" w:rsidR="005B290C" w:rsidRDefault="005B290C" w:rsidP="005B290C">
      <w:pPr>
        <w:pStyle w:val="ListParagraph"/>
        <w:numPr>
          <w:ilvl w:val="0"/>
          <w:numId w:val="46"/>
        </w:numPr>
        <w:rPr>
          <w:noProof/>
        </w:rPr>
      </w:pPr>
      <w:r w:rsidRPr="0011616B">
        <w:rPr>
          <w:b/>
          <w:bCs/>
          <w:noProof/>
        </w:rPr>
        <w:t>Post</w:t>
      </w:r>
      <w:r>
        <w:rPr>
          <w:noProof/>
        </w:rPr>
        <w:t xml:space="preserve"> your comments as a reply to their posting</w:t>
      </w:r>
      <w:r w:rsidRPr="00A319B0">
        <w:rPr>
          <w:noProof/>
        </w:rPr>
        <w:t xml:space="preserve"> </w:t>
      </w:r>
      <w:r>
        <w:rPr>
          <w:noProof/>
        </w:rPr>
        <w:t>so the review will be nested under the other student's posting.</w:t>
      </w:r>
    </w:p>
    <w:p w14:paraId="153EEFAF" w14:textId="77777777" w:rsidR="005B290C" w:rsidRDefault="005B290C" w:rsidP="005B290C">
      <w:pPr>
        <w:pStyle w:val="ListParagraph"/>
        <w:numPr>
          <w:ilvl w:val="0"/>
          <w:numId w:val="46"/>
        </w:numPr>
        <w:rPr>
          <w:noProof/>
        </w:rPr>
      </w:pPr>
      <w:r w:rsidRPr="0011616B">
        <w:rPr>
          <w:b/>
          <w:bCs/>
          <w:noProof/>
        </w:rPr>
        <w:t>Make sure</w:t>
      </w:r>
      <w:r>
        <w:rPr>
          <w:noProof/>
        </w:rPr>
        <w:t xml:space="preserve"> to say </w:t>
      </w:r>
      <w:r w:rsidRPr="0053737C">
        <w:rPr>
          <w:b/>
          <w:bCs/>
          <w:noProof/>
        </w:rPr>
        <w:t>two things that you liked</w:t>
      </w:r>
      <w:r>
        <w:rPr>
          <w:noProof/>
        </w:rPr>
        <w:t xml:space="preserve"> about their work</w:t>
      </w:r>
    </w:p>
    <w:p w14:paraId="2A7DCCF0" w14:textId="77777777" w:rsidR="005B290C" w:rsidRDefault="005B290C" w:rsidP="005B290C">
      <w:pPr>
        <w:pStyle w:val="ListParagraph"/>
        <w:numPr>
          <w:ilvl w:val="0"/>
          <w:numId w:val="46"/>
        </w:numPr>
        <w:rPr>
          <w:noProof/>
        </w:rPr>
      </w:pPr>
      <w:r w:rsidRPr="0011616B">
        <w:rPr>
          <w:b/>
          <w:bCs/>
          <w:noProof/>
        </w:rPr>
        <w:t>Make sure</w:t>
      </w:r>
      <w:r>
        <w:rPr>
          <w:noProof/>
        </w:rPr>
        <w:t xml:space="preserve"> to say </w:t>
      </w:r>
      <w:r w:rsidRPr="0053737C">
        <w:rPr>
          <w:b/>
          <w:bCs/>
          <w:noProof/>
        </w:rPr>
        <w:t>one thing</w:t>
      </w:r>
      <w:r w:rsidRPr="00C334B9">
        <w:rPr>
          <w:noProof/>
        </w:rPr>
        <w:t xml:space="preserve"> </w:t>
      </w:r>
      <w:r w:rsidRPr="0053737C">
        <w:rPr>
          <w:b/>
          <w:bCs/>
          <w:noProof/>
        </w:rPr>
        <w:t>that could make the work better</w:t>
      </w:r>
    </w:p>
    <w:p w14:paraId="372BEE27" w14:textId="77777777" w:rsidR="005B290C" w:rsidRPr="00466B71" w:rsidRDefault="005B290C" w:rsidP="00466B71">
      <w:pPr>
        <w:pStyle w:val="NoSpacing"/>
        <w:rPr>
          <w:rStyle w:val="IntenseEmphasis"/>
          <w:b w:val="0"/>
          <w:bCs w:val="0"/>
          <w:i w:val="0"/>
          <w:iCs w:val="0"/>
        </w:rPr>
      </w:pPr>
      <w:r w:rsidRPr="00466B71">
        <w:rPr>
          <w:noProof/>
        </w:rPr>
        <w:drawing>
          <wp:inline distT="0" distB="0" distL="0" distR="0" wp14:anchorId="1D7407C8" wp14:editId="075B40F4">
            <wp:extent cx="2870200" cy="1776245"/>
            <wp:effectExtent l="0" t="0" r="635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2916934" cy="1805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906BC" w14:textId="3F305ADD" w:rsidR="005B290C" w:rsidRPr="00466B71" w:rsidRDefault="005B290C" w:rsidP="00466B71">
      <w:pPr>
        <w:pStyle w:val="NoSpacing"/>
        <w:rPr>
          <w:rStyle w:val="IntenseEmphasis"/>
          <w:b w:val="0"/>
          <w:bCs w:val="0"/>
          <w:i w:val="0"/>
          <w:iCs w:val="0"/>
        </w:rPr>
      </w:pPr>
      <w:r w:rsidRPr="00466B71">
        <w:rPr>
          <w:rStyle w:val="IntenseEmphasis"/>
          <w:b w:val="0"/>
          <w:bCs w:val="0"/>
          <w:i w:val="0"/>
          <w:iCs w:val="0"/>
        </w:rPr>
        <w:lastRenderedPageBreak/>
        <w:t>Figure. Doing a peer review</w:t>
      </w:r>
    </w:p>
    <w:p w14:paraId="3D1A961E" w14:textId="3FFDE1D4" w:rsidR="005B290C" w:rsidRDefault="005B290C" w:rsidP="005B290C">
      <w:pPr>
        <w:pStyle w:val="NoSpacing"/>
        <w:rPr>
          <w:rStyle w:val="IntenseEmphasis"/>
        </w:rPr>
      </w:pPr>
    </w:p>
    <w:p w14:paraId="09CD4F32" w14:textId="287D9C72" w:rsidR="005B290C" w:rsidRDefault="005B290C" w:rsidP="005B290C">
      <w:pPr>
        <w:pStyle w:val="NoSpacing"/>
        <w:pBdr>
          <w:bottom w:val="single" w:sz="4" w:space="1" w:color="auto"/>
        </w:pBdr>
        <w:rPr>
          <w:rStyle w:val="IntenseEmphasis"/>
        </w:rPr>
      </w:pPr>
      <w:r>
        <w:rPr>
          <w:rStyle w:val="IntenseEmphasis"/>
        </w:rPr>
        <w:t>You are done!</w:t>
      </w:r>
    </w:p>
    <w:sectPr w:rsidR="005B290C" w:rsidSect="00CB2EE8">
      <w:footerReference w:type="default" r:id="rId31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3E0226" w14:textId="77777777" w:rsidR="00FB20D5" w:rsidRDefault="00FB20D5" w:rsidP="002D363F">
      <w:pPr>
        <w:spacing w:after="0" w:line="240" w:lineRule="auto"/>
      </w:pPr>
      <w:r>
        <w:separator/>
      </w:r>
    </w:p>
  </w:endnote>
  <w:endnote w:type="continuationSeparator" w:id="0">
    <w:p w14:paraId="2117CC52" w14:textId="77777777" w:rsidR="00FB20D5" w:rsidRDefault="00FB20D5" w:rsidP="002D36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Utopia Std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Utopia">
    <w:altName w:val="Cambri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259943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BB08DE" w14:textId="77777777" w:rsidR="00EA32C6" w:rsidRDefault="00EA32C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914E7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14:paraId="0050352C" w14:textId="77777777" w:rsidR="00EA32C6" w:rsidRDefault="00EA32C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95B25E" w14:textId="77777777" w:rsidR="00FB20D5" w:rsidRDefault="00FB20D5" w:rsidP="002D363F">
      <w:pPr>
        <w:spacing w:after="0" w:line="240" w:lineRule="auto"/>
      </w:pPr>
      <w:r>
        <w:separator/>
      </w:r>
    </w:p>
  </w:footnote>
  <w:footnote w:type="continuationSeparator" w:id="0">
    <w:p w14:paraId="54573CDE" w14:textId="77777777" w:rsidR="00FB20D5" w:rsidRDefault="00FB20D5" w:rsidP="002D36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85D76"/>
    <w:multiLevelType w:val="hybridMultilevel"/>
    <w:tmpl w:val="A740D8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EE77AB"/>
    <w:multiLevelType w:val="hybridMultilevel"/>
    <w:tmpl w:val="5F06D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FB162D"/>
    <w:multiLevelType w:val="hybridMultilevel"/>
    <w:tmpl w:val="D0B07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3A73AE"/>
    <w:multiLevelType w:val="hybridMultilevel"/>
    <w:tmpl w:val="53D455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A950D40"/>
    <w:multiLevelType w:val="hybridMultilevel"/>
    <w:tmpl w:val="346C9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D74189C"/>
    <w:multiLevelType w:val="hybridMultilevel"/>
    <w:tmpl w:val="E74C1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02A29C3"/>
    <w:multiLevelType w:val="hybridMultilevel"/>
    <w:tmpl w:val="0122DD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0DC4D80"/>
    <w:multiLevelType w:val="hybridMultilevel"/>
    <w:tmpl w:val="C43CC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5423BA"/>
    <w:multiLevelType w:val="hybridMultilevel"/>
    <w:tmpl w:val="D21C240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2967ED4"/>
    <w:multiLevelType w:val="hybridMultilevel"/>
    <w:tmpl w:val="B0F2B8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62352E2"/>
    <w:multiLevelType w:val="hybridMultilevel"/>
    <w:tmpl w:val="FBC43B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725013"/>
    <w:multiLevelType w:val="hybridMultilevel"/>
    <w:tmpl w:val="443AB5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AF24959"/>
    <w:multiLevelType w:val="hybridMultilevel"/>
    <w:tmpl w:val="F4947E5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80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ED434EC"/>
    <w:multiLevelType w:val="hybridMultilevel"/>
    <w:tmpl w:val="794257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F9E7EF4"/>
    <w:multiLevelType w:val="multilevel"/>
    <w:tmpl w:val="6ABADD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30BB222A"/>
    <w:multiLevelType w:val="hybridMultilevel"/>
    <w:tmpl w:val="D21C240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1597202"/>
    <w:multiLevelType w:val="hybridMultilevel"/>
    <w:tmpl w:val="F1F4B1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64F32AA"/>
    <w:multiLevelType w:val="hybridMultilevel"/>
    <w:tmpl w:val="E3A6D9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EA1CA6"/>
    <w:multiLevelType w:val="hybridMultilevel"/>
    <w:tmpl w:val="0122DD5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DE53091"/>
    <w:multiLevelType w:val="hybridMultilevel"/>
    <w:tmpl w:val="D03650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8227BF"/>
    <w:multiLevelType w:val="hybridMultilevel"/>
    <w:tmpl w:val="03E83B9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D44D9A"/>
    <w:multiLevelType w:val="hybridMultilevel"/>
    <w:tmpl w:val="A4E462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E06075"/>
    <w:multiLevelType w:val="hybridMultilevel"/>
    <w:tmpl w:val="BC50D0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A8059F8"/>
    <w:multiLevelType w:val="hybridMultilevel"/>
    <w:tmpl w:val="7DD273EE"/>
    <w:lvl w:ilvl="0" w:tplc="0E38F4A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400C6C2">
      <w:start w:val="23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08824D2">
      <w:start w:val="2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DBBAFE2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028FC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96EEB1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EFC44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DB0F1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51295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4D934CB5"/>
    <w:multiLevelType w:val="hybridMultilevel"/>
    <w:tmpl w:val="7D1065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01313E"/>
    <w:multiLevelType w:val="multilevel"/>
    <w:tmpl w:val="AB52E88C"/>
    <w:lvl w:ilvl="0">
      <w:start w:val="1"/>
      <w:numFmt w:val="decimal"/>
      <w:pStyle w:val="NumLis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6" w15:restartNumberingAfterBreak="0">
    <w:nsid w:val="4FDA317E"/>
    <w:multiLevelType w:val="hybridMultilevel"/>
    <w:tmpl w:val="D292B4D0"/>
    <w:lvl w:ilvl="0" w:tplc="CD0CD532">
      <w:start w:val="1"/>
      <w:numFmt w:val="decimal"/>
      <w:pStyle w:val="NumSubList"/>
      <w:lvlText w:val="%1."/>
      <w:lvlJc w:val="left"/>
      <w:pPr>
        <w:tabs>
          <w:tab w:val="num" w:pos="900"/>
        </w:tabs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620"/>
        </w:tabs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340"/>
        </w:tabs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060"/>
        </w:tabs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780"/>
        </w:tabs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500"/>
        </w:tabs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220"/>
        </w:tabs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940"/>
        </w:tabs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660"/>
        </w:tabs>
        <w:ind w:left="6660" w:hanging="180"/>
      </w:pPr>
    </w:lvl>
  </w:abstractNum>
  <w:abstractNum w:abstractNumId="27" w15:restartNumberingAfterBreak="0">
    <w:nsid w:val="50C84FF0"/>
    <w:multiLevelType w:val="hybridMultilevel"/>
    <w:tmpl w:val="C304E1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1BB3714"/>
    <w:multiLevelType w:val="hybridMultilevel"/>
    <w:tmpl w:val="F2ECDB4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2195D55"/>
    <w:multiLevelType w:val="hybridMultilevel"/>
    <w:tmpl w:val="B1F45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3257DAF"/>
    <w:multiLevelType w:val="hybridMultilevel"/>
    <w:tmpl w:val="FAD8D1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3C043B9"/>
    <w:multiLevelType w:val="hybridMultilevel"/>
    <w:tmpl w:val="BC50D0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42C5665"/>
    <w:multiLevelType w:val="hybridMultilevel"/>
    <w:tmpl w:val="428EA06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572D66"/>
    <w:multiLevelType w:val="hybridMultilevel"/>
    <w:tmpl w:val="A54AA6E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B3D0882"/>
    <w:multiLevelType w:val="hybridMultilevel"/>
    <w:tmpl w:val="4D6229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DD33BB6"/>
    <w:multiLevelType w:val="hybridMultilevel"/>
    <w:tmpl w:val="CBC870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31444A8"/>
    <w:multiLevelType w:val="hybridMultilevel"/>
    <w:tmpl w:val="28B29BD6"/>
    <w:lvl w:ilvl="0" w:tplc="4CE8E7F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7131AB3"/>
    <w:multiLevelType w:val="hybridMultilevel"/>
    <w:tmpl w:val="FC1C87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C31EB6"/>
    <w:multiLevelType w:val="hybridMultilevel"/>
    <w:tmpl w:val="ACE8EF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DC57A5B"/>
    <w:multiLevelType w:val="hybridMultilevel"/>
    <w:tmpl w:val="9D5E98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2E0E58"/>
    <w:multiLevelType w:val="hybridMultilevel"/>
    <w:tmpl w:val="DD301E5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723C3E00"/>
    <w:multiLevelType w:val="hybridMultilevel"/>
    <w:tmpl w:val="9652520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2" w15:restartNumberingAfterBreak="0">
    <w:nsid w:val="788F6462"/>
    <w:multiLevelType w:val="hybridMultilevel"/>
    <w:tmpl w:val="739E158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9E64C95"/>
    <w:multiLevelType w:val="hybridMultilevel"/>
    <w:tmpl w:val="4CDE3C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AAF6A7C"/>
    <w:multiLevelType w:val="hybridMultilevel"/>
    <w:tmpl w:val="7B528F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7AE325A8"/>
    <w:multiLevelType w:val="hybridMultilevel"/>
    <w:tmpl w:val="CFCEA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F70D86"/>
    <w:multiLevelType w:val="hybridMultilevel"/>
    <w:tmpl w:val="FE74589C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376707109">
    <w:abstractNumId w:val="23"/>
  </w:num>
  <w:num w:numId="2" w16cid:durableId="54284042">
    <w:abstractNumId w:val="31"/>
  </w:num>
  <w:num w:numId="3" w16cid:durableId="1053502351">
    <w:abstractNumId w:val="3"/>
  </w:num>
  <w:num w:numId="4" w16cid:durableId="1990937151">
    <w:abstractNumId w:val="42"/>
  </w:num>
  <w:num w:numId="5" w16cid:durableId="535243308">
    <w:abstractNumId w:val="18"/>
  </w:num>
  <w:num w:numId="6" w16cid:durableId="721558113">
    <w:abstractNumId w:val="37"/>
  </w:num>
  <w:num w:numId="7" w16cid:durableId="1645505294">
    <w:abstractNumId w:val="22"/>
  </w:num>
  <w:num w:numId="8" w16cid:durableId="253320420">
    <w:abstractNumId w:val="26"/>
  </w:num>
  <w:num w:numId="9" w16cid:durableId="290791456">
    <w:abstractNumId w:val="6"/>
  </w:num>
  <w:num w:numId="10" w16cid:durableId="649411081">
    <w:abstractNumId w:val="41"/>
  </w:num>
  <w:num w:numId="11" w16cid:durableId="2040617390">
    <w:abstractNumId w:val="25"/>
  </w:num>
  <w:num w:numId="12" w16cid:durableId="2087070809">
    <w:abstractNumId w:val="43"/>
  </w:num>
  <w:num w:numId="13" w16cid:durableId="306059906">
    <w:abstractNumId w:val="34"/>
  </w:num>
  <w:num w:numId="14" w16cid:durableId="396821588">
    <w:abstractNumId w:val="4"/>
  </w:num>
  <w:num w:numId="15" w16cid:durableId="394400115">
    <w:abstractNumId w:val="7"/>
  </w:num>
  <w:num w:numId="16" w16cid:durableId="630407165">
    <w:abstractNumId w:val="1"/>
  </w:num>
  <w:num w:numId="17" w16cid:durableId="1242329429">
    <w:abstractNumId w:val="45"/>
  </w:num>
  <w:num w:numId="18" w16cid:durableId="1192375852">
    <w:abstractNumId w:val="7"/>
  </w:num>
  <w:num w:numId="19" w16cid:durableId="924411918">
    <w:abstractNumId w:val="11"/>
  </w:num>
  <w:num w:numId="20" w16cid:durableId="1450196015">
    <w:abstractNumId w:val="29"/>
  </w:num>
  <w:num w:numId="21" w16cid:durableId="848251232">
    <w:abstractNumId w:val="28"/>
  </w:num>
  <w:num w:numId="22" w16cid:durableId="1159421141">
    <w:abstractNumId w:val="12"/>
  </w:num>
  <w:num w:numId="23" w16cid:durableId="2045708758">
    <w:abstractNumId w:val="8"/>
  </w:num>
  <w:num w:numId="24" w16cid:durableId="639381102">
    <w:abstractNumId w:val="15"/>
  </w:num>
  <w:num w:numId="25" w16cid:durableId="771707675">
    <w:abstractNumId w:val="39"/>
  </w:num>
  <w:num w:numId="26" w16cid:durableId="167671653">
    <w:abstractNumId w:val="13"/>
  </w:num>
  <w:num w:numId="27" w16cid:durableId="624503700">
    <w:abstractNumId w:val="33"/>
  </w:num>
  <w:num w:numId="28" w16cid:durableId="218126454">
    <w:abstractNumId w:val="20"/>
  </w:num>
  <w:num w:numId="29" w16cid:durableId="2058620624">
    <w:abstractNumId w:val="32"/>
  </w:num>
  <w:num w:numId="30" w16cid:durableId="1329552523">
    <w:abstractNumId w:val="21"/>
  </w:num>
  <w:num w:numId="31" w16cid:durableId="393893821">
    <w:abstractNumId w:val="19"/>
  </w:num>
  <w:num w:numId="32" w16cid:durableId="226107895">
    <w:abstractNumId w:val="44"/>
  </w:num>
  <w:num w:numId="33" w16cid:durableId="1972976246">
    <w:abstractNumId w:val="46"/>
  </w:num>
  <w:num w:numId="34" w16cid:durableId="673142528">
    <w:abstractNumId w:val="0"/>
  </w:num>
  <w:num w:numId="35" w16cid:durableId="673997403">
    <w:abstractNumId w:val="16"/>
  </w:num>
  <w:num w:numId="36" w16cid:durableId="146943849">
    <w:abstractNumId w:val="9"/>
  </w:num>
  <w:num w:numId="37" w16cid:durableId="2078624923">
    <w:abstractNumId w:val="14"/>
  </w:num>
  <w:num w:numId="38" w16cid:durableId="2001804775">
    <w:abstractNumId w:val="24"/>
  </w:num>
  <w:num w:numId="39" w16cid:durableId="1301962975">
    <w:abstractNumId w:val="2"/>
  </w:num>
  <w:num w:numId="40" w16cid:durableId="878590875">
    <w:abstractNumId w:val="36"/>
  </w:num>
  <w:num w:numId="41" w16cid:durableId="1171217522">
    <w:abstractNumId w:val="35"/>
  </w:num>
  <w:num w:numId="42" w16cid:durableId="1550916325">
    <w:abstractNumId w:val="10"/>
  </w:num>
  <w:num w:numId="43" w16cid:durableId="1100106727">
    <w:abstractNumId w:val="30"/>
  </w:num>
  <w:num w:numId="44" w16cid:durableId="973369327">
    <w:abstractNumId w:val="5"/>
  </w:num>
  <w:num w:numId="45" w16cid:durableId="113837730">
    <w:abstractNumId w:val="40"/>
  </w:num>
  <w:num w:numId="46" w16cid:durableId="1032849653">
    <w:abstractNumId w:val="17"/>
  </w:num>
  <w:num w:numId="47" w16cid:durableId="543907319">
    <w:abstractNumId w:val="27"/>
  </w:num>
  <w:num w:numId="48" w16cid:durableId="1586037472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0AEJzUwNDCxMTMyUdpeDU4uLM/DyQApNaAPuNPS0sAAAA"/>
  </w:docVars>
  <w:rsids>
    <w:rsidRoot w:val="00FE2748"/>
    <w:rsid w:val="0001676C"/>
    <w:rsid w:val="00022D6F"/>
    <w:rsid w:val="0003051E"/>
    <w:rsid w:val="000448B7"/>
    <w:rsid w:val="00046E28"/>
    <w:rsid w:val="000568BE"/>
    <w:rsid w:val="00062493"/>
    <w:rsid w:val="00080A14"/>
    <w:rsid w:val="0008362F"/>
    <w:rsid w:val="000A02F4"/>
    <w:rsid w:val="000A4154"/>
    <w:rsid w:val="000B20AD"/>
    <w:rsid w:val="000B4808"/>
    <w:rsid w:val="000C2F22"/>
    <w:rsid w:val="000D03CE"/>
    <w:rsid w:val="000E1834"/>
    <w:rsid w:val="000E638D"/>
    <w:rsid w:val="000F4249"/>
    <w:rsid w:val="00106604"/>
    <w:rsid w:val="0011122A"/>
    <w:rsid w:val="00112EFE"/>
    <w:rsid w:val="00114BD4"/>
    <w:rsid w:val="0011782E"/>
    <w:rsid w:val="00135ED9"/>
    <w:rsid w:val="0014507C"/>
    <w:rsid w:val="00146CFD"/>
    <w:rsid w:val="00150D29"/>
    <w:rsid w:val="00154345"/>
    <w:rsid w:val="00154C99"/>
    <w:rsid w:val="00160EA9"/>
    <w:rsid w:val="001750C5"/>
    <w:rsid w:val="00180B2B"/>
    <w:rsid w:val="00184C40"/>
    <w:rsid w:val="001868AB"/>
    <w:rsid w:val="00196912"/>
    <w:rsid w:val="0019710F"/>
    <w:rsid w:val="00197251"/>
    <w:rsid w:val="001A0B38"/>
    <w:rsid w:val="001A0B91"/>
    <w:rsid w:val="001B0CD4"/>
    <w:rsid w:val="001B1488"/>
    <w:rsid w:val="001B29B3"/>
    <w:rsid w:val="001B41C1"/>
    <w:rsid w:val="001D7D0C"/>
    <w:rsid w:val="001E0EF9"/>
    <w:rsid w:val="001E4BB1"/>
    <w:rsid w:val="001E7456"/>
    <w:rsid w:val="001E7E88"/>
    <w:rsid w:val="001F1E7F"/>
    <w:rsid w:val="001F4611"/>
    <w:rsid w:val="00200FD5"/>
    <w:rsid w:val="00202221"/>
    <w:rsid w:val="00213DD0"/>
    <w:rsid w:val="00215B54"/>
    <w:rsid w:val="002169B0"/>
    <w:rsid w:val="0022038A"/>
    <w:rsid w:val="0022205D"/>
    <w:rsid w:val="00256506"/>
    <w:rsid w:val="002577CE"/>
    <w:rsid w:val="002677BC"/>
    <w:rsid w:val="00280F3B"/>
    <w:rsid w:val="002830F3"/>
    <w:rsid w:val="00296223"/>
    <w:rsid w:val="00296C5A"/>
    <w:rsid w:val="00297679"/>
    <w:rsid w:val="002A58FE"/>
    <w:rsid w:val="002A668F"/>
    <w:rsid w:val="002B2CDD"/>
    <w:rsid w:val="002C5508"/>
    <w:rsid w:val="002D2F95"/>
    <w:rsid w:val="002D363F"/>
    <w:rsid w:val="002D58CF"/>
    <w:rsid w:val="002E4A82"/>
    <w:rsid w:val="002F4514"/>
    <w:rsid w:val="003049DD"/>
    <w:rsid w:val="00306F4B"/>
    <w:rsid w:val="00310AFE"/>
    <w:rsid w:val="003174D1"/>
    <w:rsid w:val="003265B8"/>
    <w:rsid w:val="003314E1"/>
    <w:rsid w:val="00334A8C"/>
    <w:rsid w:val="00335E38"/>
    <w:rsid w:val="00360342"/>
    <w:rsid w:val="0036191F"/>
    <w:rsid w:val="00365475"/>
    <w:rsid w:val="003850F9"/>
    <w:rsid w:val="00387F97"/>
    <w:rsid w:val="003A053A"/>
    <w:rsid w:val="003A4003"/>
    <w:rsid w:val="003C380E"/>
    <w:rsid w:val="003C5612"/>
    <w:rsid w:val="003D1410"/>
    <w:rsid w:val="003D61F3"/>
    <w:rsid w:val="003E5C7B"/>
    <w:rsid w:val="00405099"/>
    <w:rsid w:val="004203C6"/>
    <w:rsid w:val="00420DB4"/>
    <w:rsid w:val="00424302"/>
    <w:rsid w:val="00440D31"/>
    <w:rsid w:val="0044132D"/>
    <w:rsid w:val="004434B7"/>
    <w:rsid w:val="00444C0D"/>
    <w:rsid w:val="00451604"/>
    <w:rsid w:val="00466B71"/>
    <w:rsid w:val="0047117D"/>
    <w:rsid w:val="00475139"/>
    <w:rsid w:val="004D73C7"/>
    <w:rsid w:val="004E49A0"/>
    <w:rsid w:val="004F5E5F"/>
    <w:rsid w:val="004F6E86"/>
    <w:rsid w:val="00503F97"/>
    <w:rsid w:val="00505616"/>
    <w:rsid w:val="0050564D"/>
    <w:rsid w:val="00511E99"/>
    <w:rsid w:val="00512B47"/>
    <w:rsid w:val="00524AB3"/>
    <w:rsid w:val="00530047"/>
    <w:rsid w:val="00533F98"/>
    <w:rsid w:val="00537829"/>
    <w:rsid w:val="00537FF5"/>
    <w:rsid w:val="005576CB"/>
    <w:rsid w:val="00575377"/>
    <w:rsid w:val="00576164"/>
    <w:rsid w:val="00577C93"/>
    <w:rsid w:val="005815A0"/>
    <w:rsid w:val="00590DF1"/>
    <w:rsid w:val="005914E7"/>
    <w:rsid w:val="005B0B08"/>
    <w:rsid w:val="005B290C"/>
    <w:rsid w:val="005B3729"/>
    <w:rsid w:val="005D7A7B"/>
    <w:rsid w:val="005E24A2"/>
    <w:rsid w:val="005F49AE"/>
    <w:rsid w:val="005F6620"/>
    <w:rsid w:val="00603014"/>
    <w:rsid w:val="00620722"/>
    <w:rsid w:val="00624348"/>
    <w:rsid w:val="00632DB7"/>
    <w:rsid w:val="00636CBD"/>
    <w:rsid w:val="00636EC0"/>
    <w:rsid w:val="00644B50"/>
    <w:rsid w:val="00644BEF"/>
    <w:rsid w:val="006469BD"/>
    <w:rsid w:val="00650F57"/>
    <w:rsid w:val="0065154D"/>
    <w:rsid w:val="006523A3"/>
    <w:rsid w:val="00654C12"/>
    <w:rsid w:val="00660DEC"/>
    <w:rsid w:val="006654F2"/>
    <w:rsid w:val="006A3341"/>
    <w:rsid w:val="006A4E8E"/>
    <w:rsid w:val="006A752E"/>
    <w:rsid w:val="006B24DB"/>
    <w:rsid w:val="006E0C18"/>
    <w:rsid w:val="006E3A3F"/>
    <w:rsid w:val="006E563C"/>
    <w:rsid w:val="006F62CF"/>
    <w:rsid w:val="006F6340"/>
    <w:rsid w:val="006F7931"/>
    <w:rsid w:val="00700E0A"/>
    <w:rsid w:val="007044B8"/>
    <w:rsid w:val="007233AE"/>
    <w:rsid w:val="00723564"/>
    <w:rsid w:val="0072608B"/>
    <w:rsid w:val="00735084"/>
    <w:rsid w:val="0073661E"/>
    <w:rsid w:val="0074666D"/>
    <w:rsid w:val="00780D50"/>
    <w:rsid w:val="0079461B"/>
    <w:rsid w:val="007A6567"/>
    <w:rsid w:val="007B083D"/>
    <w:rsid w:val="007B33A0"/>
    <w:rsid w:val="007D38FD"/>
    <w:rsid w:val="007D432F"/>
    <w:rsid w:val="007D6DAA"/>
    <w:rsid w:val="007E3D33"/>
    <w:rsid w:val="007F40C6"/>
    <w:rsid w:val="00801A9F"/>
    <w:rsid w:val="00803796"/>
    <w:rsid w:val="00812855"/>
    <w:rsid w:val="00821C2B"/>
    <w:rsid w:val="00842AB0"/>
    <w:rsid w:val="008446BA"/>
    <w:rsid w:val="00850364"/>
    <w:rsid w:val="0086254E"/>
    <w:rsid w:val="00866394"/>
    <w:rsid w:val="00880947"/>
    <w:rsid w:val="0088454C"/>
    <w:rsid w:val="00885E67"/>
    <w:rsid w:val="008924D8"/>
    <w:rsid w:val="008A2481"/>
    <w:rsid w:val="008A7E7B"/>
    <w:rsid w:val="008D5857"/>
    <w:rsid w:val="008D74D7"/>
    <w:rsid w:val="008E272E"/>
    <w:rsid w:val="008E6959"/>
    <w:rsid w:val="008E74D6"/>
    <w:rsid w:val="008F2881"/>
    <w:rsid w:val="009105A2"/>
    <w:rsid w:val="00925B15"/>
    <w:rsid w:val="00931B01"/>
    <w:rsid w:val="00946EEB"/>
    <w:rsid w:val="00953653"/>
    <w:rsid w:val="00962FD1"/>
    <w:rsid w:val="009633E8"/>
    <w:rsid w:val="0096346D"/>
    <w:rsid w:val="009A082B"/>
    <w:rsid w:val="009A39D0"/>
    <w:rsid w:val="009F6E32"/>
    <w:rsid w:val="00A1034E"/>
    <w:rsid w:val="00A115E8"/>
    <w:rsid w:val="00A15E0B"/>
    <w:rsid w:val="00A2431F"/>
    <w:rsid w:val="00A63599"/>
    <w:rsid w:val="00A717EF"/>
    <w:rsid w:val="00A7407F"/>
    <w:rsid w:val="00A95514"/>
    <w:rsid w:val="00AA1A42"/>
    <w:rsid w:val="00AA356D"/>
    <w:rsid w:val="00AA47ED"/>
    <w:rsid w:val="00AA4A82"/>
    <w:rsid w:val="00AB4096"/>
    <w:rsid w:val="00AC5627"/>
    <w:rsid w:val="00AD25AD"/>
    <w:rsid w:val="00AF1920"/>
    <w:rsid w:val="00AF479A"/>
    <w:rsid w:val="00AF58E8"/>
    <w:rsid w:val="00B17A4F"/>
    <w:rsid w:val="00B4192B"/>
    <w:rsid w:val="00B50CB9"/>
    <w:rsid w:val="00B528EB"/>
    <w:rsid w:val="00B561CE"/>
    <w:rsid w:val="00B61A8F"/>
    <w:rsid w:val="00B67E34"/>
    <w:rsid w:val="00B70C44"/>
    <w:rsid w:val="00B73C89"/>
    <w:rsid w:val="00B94D8C"/>
    <w:rsid w:val="00B9671C"/>
    <w:rsid w:val="00BA0374"/>
    <w:rsid w:val="00BA4B3F"/>
    <w:rsid w:val="00BA52CA"/>
    <w:rsid w:val="00BB1887"/>
    <w:rsid w:val="00BC75A8"/>
    <w:rsid w:val="00BD2239"/>
    <w:rsid w:val="00BE13AC"/>
    <w:rsid w:val="00BE1ED6"/>
    <w:rsid w:val="00BF10CF"/>
    <w:rsid w:val="00BF2430"/>
    <w:rsid w:val="00BF4412"/>
    <w:rsid w:val="00C12D4A"/>
    <w:rsid w:val="00C2274D"/>
    <w:rsid w:val="00C241B5"/>
    <w:rsid w:val="00C41C8B"/>
    <w:rsid w:val="00C545BE"/>
    <w:rsid w:val="00C57D75"/>
    <w:rsid w:val="00C62963"/>
    <w:rsid w:val="00C63DFA"/>
    <w:rsid w:val="00C64B95"/>
    <w:rsid w:val="00C65FAF"/>
    <w:rsid w:val="00C729AF"/>
    <w:rsid w:val="00C844F2"/>
    <w:rsid w:val="00C929F8"/>
    <w:rsid w:val="00C932CF"/>
    <w:rsid w:val="00C94F28"/>
    <w:rsid w:val="00CB2EE8"/>
    <w:rsid w:val="00CB572F"/>
    <w:rsid w:val="00CC1F38"/>
    <w:rsid w:val="00CC28A2"/>
    <w:rsid w:val="00CC2D70"/>
    <w:rsid w:val="00CF0321"/>
    <w:rsid w:val="00CF1448"/>
    <w:rsid w:val="00D0183C"/>
    <w:rsid w:val="00D022C5"/>
    <w:rsid w:val="00D13DCA"/>
    <w:rsid w:val="00D24E7D"/>
    <w:rsid w:val="00D27ED9"/>
    <w:rsid w:val="00D321DF"/>
    <w:rsid w:val="00D3292E"/>
    <w:rsid w:val="00D3475B"/>
    <w:rsid w:val="00D4036E"/>
    <w:rsid w:val="00D453A8"/>
    <w:rsid w:val="00D83E33"/>
    <w:rsid w:val="00DA4295"/>
    <w:rsid w:val="00DA69C0"/>
    <w:rsid w:val="00DC1F83"/>
    <w:rsid w:val="00DD09BB"/>
    <w:rsid w:val="00DD36AD"/>
    <w:rsid w:val="00DD4D8E"/>
    <w:rsid w:val="00DD780F"/>
    <w:rsid w:val="00DE46AE"/>
    <w:rsid w:val="00DF1DE0"/>
    <w:rsid w:val="00DF5EA0"/>
    <w:rsid w:val="00E0703F"/>
    <w:rsid w:val="00E304FC"/>
    <w:rsid w:val="00E314BF"/>
    <w:rsid w:val="00E36305"/>
    <w:rsid w:val="00E44012"/>
    <w:rsid w:val="00E46F57"/>
    <w:rsid w:val="00E55033"/>
    <w:rsid w:val="00E565B2"/>
    <w:rsid w:val="00E60E5C"/>
    <w:rsid w:val="00E61A40"/>
    <w:rsid w:val="00E6200A"/>
    <w:rsid w:val="00E76814"/>
    <w:rsid w:val="00E81B5E"/>
    <w:rsid w:val="00E82255"/>
    <w:rsid w:val="00E90C02"/>
    <w:rsid w:val="00E97893"/>
    <w:rsid w:val="00EA32C6"/>
    <w:rsid w:val="00EA5A8C"/>
    <w:rsid w:val="00EC6354"/>
    <w:rsid w:val="00ED237E"/>
    <w:rsid w:val="00EF1EC1"/>
    <w:rsid w:val="00EF2AEC"/>
    <w:rsid w:val="00EF50C6"/>
    <w:rsid w:val="00F10CD9"/>
    <w:rsid w:val="00F10F34"/>
    <w:rsid w:val="00F11405"/>
    <w:rsid w:val="00F1596F"/>
    <w:rsid w:val="00F2766A"/>
    <w:rsid w:val="00F311DF"/>
    <w:rsid w:val="00F45ABB"/>
    <w:rsid w:val="00F47458"/>
    <w:rsid w:val="00F53F5C"/>
    <w:rsid w:val="00F60A4F"/>
    <w:rsid w:val="00F63E06"/>
    <w:rsid w:val="00F72C1A"/>
    <w:rsid w:val="00F816FF"/>
    <w:rsid w:val="00F81C6E"/>
    <w:rsid w:val="00F9280E"/>
    <w:rsid w:val="00F95DB7"/>
    <w:rsid w:val="00FB1472"/>
    <w:rsid w:val="00FB20D5"/>
    <w:rsid w:val="00FB2583"/>
    <w:rsid w:val="00FC5913"/>
    <w:rsid w:val="00FC61FB"/>
    <w:rsid w:val="00FD1CA9"/>
    <w:rsid w:val="00FD6D64"/>
    <w:rsid w:val="00FE122D"/>
    <w:rsid w:val="00FE2748"/>
    <w:rsid w:val="00FE3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928C36"/>
  <w15:chartTrackingRefBased/>
  <w15:docId w15:val="{D6D94FDC-CB20-41FE-8F22-D8DD597E4F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C5A"/>
  </w:style>
  <w:style w:type="paragraph" w:styleId="Heading1">
    <w:name w:val="heading 1"/>
    <w:basedOn w:val="Normal"/>
    <w:next w:val="Normal"/>
    <w:link w:val="Heading1Char"/>
    <w:uiPriority w:val="9"/>
    <w:qFormat/>
    <w:rsid w:val="00EF2AEC"/>
    <w:pPr>
      <w:keepNext/>
      <w:keepLines/>
      <w:spacing w:before="240" w:after="40" w:line="240" w:lineRule="auto"/>
      <w:outlineLvl w:val="0"/>
    </w:pPr>
    <w:rPr>
      <w:rFonts w:ascii="Segoe UI" w:eastAsiaTheme="majorEastAsia" w:hAnsi="Segoe UI" w:cstheme="majorBidi"/>
      <w:color w:val="7030A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E4A82"/>
    <w:pPr>
      <w:keepNext/>
      <w:keepLines/>
      <w:spacing w:before="40" w:after="0" w:line="240" w:lineRule="auto"/>
      <w:outlineLvl w:val="1"/>
    </w:pPr>
    <w:rPr>
      <w:rFonts w:ascii="Segoe UI" w:eastAsiaTheme="majorEastAsia" w:hAnsi="Segoe UI" w:cstheme="majorBidi"/>
      <w:color w:val="7030A0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96C5A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96C5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96C5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96C5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96C5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96C5A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96C5A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2AEC"/>
    <w:rPr>
      <w:rFonts w:ascii="Segoe UI" w:eastAsiaTheme="majorEastAsia" w:hAnsi="Segoe UI" w:cstheme="majorBidi"/>
      <w:color w:val="7030A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2E4A82"/>
    <w:rPr>
      <w:rFonts w:ascii="Segoe UI" w:eastAsiaTheme="majorEastAsia" w:hAnsi="Segoe UI" w:cstheme="majorBidi"/>
      <w:color w:val="7030A0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296C5A"/>
    <w:rPr>
      <w:rFonts w:asciiTheme="majorHAnsi" w:eastAsiaTheme="majorEastAsia" w:hAnsiTheme="majorHAnsi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296C5A"/>
    <w:rPr>
      <w:rFonts w:asciiTheme="majorHAnsi" w:eastAsiaTheme="majorEastAsia" w:hAnsiTheme="majorHAnsi" w:cstheme="majorBidi"/>
      <w:color w:val="2E74B5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296C5A"/>
    <w:rPr>
      <w:rFonts w:asciiTheme="majorHAnsi" w:eastAsiaTheme="majorEastAsia" w:hAnsiTheme="majorHAnsi" w:cstheme="majorBidi"/>
      <w:caps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296C5A"/>
    <w:rPr>
      <w:rFonts w:asciiTheme="majorHAnsi" w:eastAsiaTheme="majorEastAsia" w:hAnsiTheme="majorHAnsi" w:cstheme="majorBidi"/>
      <w:i/>
      <w:iCs/>
      <w:caps/>
      <w:color w:val="1F4E79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96C5A"/>
    <w:rPr>
      <w:rFonts w:asciiTheme="majorHAnsi" w:eastAsiaTheme="majorEastAsia" w:hAnsiTheme="majorHAnsi" w:cstheme="majorBidi"/>
      <w:b/>
      <w:bCs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96C5A"/>
    <w:rPr>
      <w:rFonts w:asciiTheme="majorHAnsi" w:eastAsiaTheme="majorEastAsia" w:hAnsiTheme="majorHAnsi" w:cstheme="majorBidi"/>
      <w:b/>
      <w:bCs/>
      <w:i/>
      <w:iCs/>
      <w:color w:val="1F4E79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96C5A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96C5A"/>
    <w:pPr>
      <w:spacing w:line="240" w:lineRule="auto"/>
    </w:pPr>
    <w:rPr>
      <w:b/>
      <w:bCs/>
      <w:smallCaps/>
      <w:color w:val="44546A" w:themeColor="text2"/>
    </w:rPr>
  </w:style>
  <w:style w:type="paragraph" w:styleId="Title">
    <w:name w:val="Title"/>
    <w:basedOn w:val="Normal"/>
    <w:next w:val="Normal"/>
    <w:link w:val="TitleChar"/>
    <w:uiPriority w:val="10"/>
    <w:qFormat/>
    <w:rsid w:val="00296C5A"/>
    <w:pPr>
      <w:spacing w:after="0" w:line="204" w:lineRule="auto"/>
      <w:contextualSpacing/>
    </w:pPr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296C5A"/>
    <w:rPr>
      <w:rFonts w:asciiTheme="majorHAnsi" w:eastAsiaTheme="majorEastAsia" w:hAnsiTheme="majorHAnsi" w:cstheme="majorBidi"/>
      <w:caps/>
      <w:color w:val="44546A" w:themeColor="text2"/>
      <w:spacing w:val="-15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296C5A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96C5A"/>
    <w:rPr>
      <w:rFonts w:asciiTheme="majorHAnsi" w:eastAsiaTheme="majorEastAsia" w:hAnsiTheme="majorHAnsi" w:cstheme="majorBidi"/>
      <w:color w:val="5B9BD5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296C5A"/>
    <w:rPr>
      <w:b/>
      <w:bCs/>
    </w:rPr>
  </w:style>
  <w:style w:type="character" w:styleId="Emphasis">
    <w:name w:val="Emphasis"/>
    <w:basedOn w:val="DefaultParagraphFont"/>
    <w:uiPriority w:val="20"/>
    <w:qFormat/>
    <w:rsid w:val="00296C5A"/>
    <w:rPr>
      <w:i/>
      <w:iCs/>
    </w:rPr>
  </w:style>
  <w:style w:type="paragraph" w:styleId="NoSpacing">
    <w:name w:val="No Spacing"/>
    <w:uiPriority w:val="1"/>
    <w:qFormat/>
    <w:rsid w:val="00296C5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296C5A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296C5A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96C5A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96C5A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296C5A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296C5A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296C5A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296C5A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296C5A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296C5A"/>
    <w:pPr>
      <w:outlineLvl w:val="9"/>
    </w:pPr>
  </w:style>
  <w:style w:type="character" w:customStyle="1" w:styleId="apple-converted-space">
    <w:name w:val="apple-converted-space"/>
    <w:basedOn w:val="DefaultParagraphFont"/>
    <w:rsid w:val="001A0B38"/>
  </w:style>
  <w:style w:type="paragraph" w:styleId="Header">
    <w:name w:val="header"/>
    <w:basedOn w:val="Normal"/>
    <w:link w:val="HeaderChar"/>
    <w:uiPriority w:val="99"/>
    <w:unhideWhenUsed/>
    <w:rsid w:val="002D36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363F"/>
  </w:style>
  <w:style w:type="paragraph" w:styleId="Footer">
    <w:name w:val="footer"/>
    <w:basedOn w:val="Normal"/>
    <w:link w:val="FooterChar"/>
    <w:uiPriority w:val="99"/>
    <w:unhideWhenUsed/>
    <w:rsid w:val="002D36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363F"/>
  </w:style>
  <w:style w:type="character" w:styleId="Hyperlink">
    <w:name w:val="Hyperlink"/>
    <w:basedOn w:val="DefaultParagraphFont"/>
    <w:uiPriority w:val="99"/>
    <w:unhideWhenUsed/>
    <w:rsid w:val="00CF0321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62493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5815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530047"/>
    <w:pPr>
      <w:autoSpaceDE w:val="0"/>
      <w:autoSpaceDN w:val="0"/>
      <w:adjustRightInd w:val="0"/>
      <w:spacing w:after="0" w:line="240" w:lineRule="auto"/>
    </w:pPr>
    <w:rPr>
      <w:rFonts w:ascii="Utopia Std" w:hAnsi="Utopia Std" w:cs="Utopia Std"/>
      <w:color w:val="000000"/>
      <w:sz w:val="24"/>
      <w:szCs w:val="24"/>
    </w:rPr>
  </w:style>
  <w:style w:type="paragraph" w:customStyle="1" w:styleId="Pa3">
    <w:name w:val="Pa3"/>
    <w:basedOn w:val="Default"/>
    <w:next w:val="Default"/>
    <w:uiPriority w:val="99"/>
    <w:rsid w:val="00530047"/>
    <w:pPr>
      <w:spacing w:line="180" w:lineRule="atLeast"/>
    </w:pPr>
    <w:rPr>
      <w:rFonts w:cstheme="minorBidi"/>
      <w:color w:val="auto"/>
    </w:rPr>
  </w:style>
  <w:style w:type="paragraph" w:customStyle="1" w:styleId="BodyTextCont">
    <w:name w:val="Body Text Cont"/>
    <w:basedOn w:val="Normal"/>
    <w:link w:val="BodyTextContChar"/>
    <w:rsid w:val="00F10CD9"/>
    <w:pPr>
      <w:suppressAutoHyphens/>
      <w:spacing w:before="120" w:after="0" w:line="240" w:lineRule="auto"/>
    </w:pPr>
    <w:rPr>
      <w:rFonts w:ascii="Utopia" w:eastAsia="Arial" w:hAnsi="Utopia" w:cs="Times New Roman"/>
      <w:sz w:val="18"/>
      <w:szCs w:val="20"/>
      <w:lang w:eastAsia="ar-SA"/>
    </w:rPr>
  </w:style>
  <w:style w:type="paragraph" w:customStyle="1" w:styleId="NumSubList">
    <w:name w:val="Num Sub List"/>
    <w:basedOn w:val="Normal"/>
    <w:next w:val="Normal"/>
    <w:rsid w:val="00F10CD9"/>
    <w:pPr>
      <w:keepLines/>
      <w:numPr>
        <w:numId w:val="8"/>
      </w:numPr>
      <w:tabs>
        <w:tab w:val="clear" w:pos="900"/>
        <w:tab w:val="left" w:pos="216"/>
        <w:tab w:val="left" w:pos="576"/>
        <w:tab w:val="left" w:pos="792"/>
        <w:tab w:val="num" w:pos="1080"/>
      </w:tabs>
      <w:spacing w:before="120" w:after="120" w:line="240" w:lineRule="auto"/>
      <w:ind w:left="1080"/>
      <w:contextualSpacing/>
    </w:pPr>
    <w:rPr>
      <w:rFonts w:ascii="Utopia" w:eastAsia="Times New Roman" w:hAnsi="Utopia" w:cs="Times New Roman"/>
      <w:sz w:val="18"/>
      <w:szCs w:val="20"/>
    </w:rPr>
  </w:style>
  <w:style w:type="paragraph" w:customStyle="1" w:styleId="NumList">
    <w:name w:val="Num List"/>
    <w:basedOn w:val="Normal"/>
    <w:next w:val="Normal"/>
    <w:rsid w:val="00F10CD9"/>
    <w:pPr>
      <w:keepLines/>
      <w:numPr>
        <w:numId w:val="11"/>
      </w:numPr>
      <w:tabs>
        <w:tab w:val="left" w:pos="216"/>
        <w:tab w:val="left" w:pos="576"/>
      </w:tabs>
      <w:spacing w:before="120" w:after="240" w:line="260" w:lineRule="exact"/>
      <w:ind w:left="576"/>
      <w:contextualSpacing/>
    </w:pPr>
    <w:rPr>
      <w:rFonts w:ascii="Utopia" w:eastAsia="Times New Roman" w:hAnsi="Utopia" w:cs="Times New Roman"/>
      <w:sz w:val="18"/>
      <w:szCs w:val="20"/>
    </w:rPr>
  </w:style>
  <w:style w:type="character" w:customStyle="1" w:styleId="BodyTextContChar">
    <w:name w:val="Body Text Cont Char"/>
    <w:link w:val="BodyTextCont"/>
    <w:rsid w:val="00F10CD9"/>
    <w:rPr>
      <w:rFonts w:ascii="Utopia" w:eastAsia="Arial" w:hAnsi="Utopia" w:cs="Times New Roman"/>
      <w:sz w:val="18"/>
      <w:szCs w:val="20"/>
      <w:lang w:eastAsia="ar-SA"/>
    </w:rPr>
  </w:style>
  <w:style w:type="character" w:styleId="FollowedHyperlink">
    <w:name w:val="FollowedHyperlink"/>
    <w:basedOn w:val="DefaultParagraphFont"/>
    <w:uiPriority w:val="99"/>
    <w:semiHidden/>
    <w:unhideWhenUsed/>
    <w:rsid w:val="008A7E7B"/>
    <w:rPr>
      <w:color w:val="954F72" w:themeColor="followedHyperlink"/>
      <w:u w:val="single"/>
    </w:rPr>
  </w:style>
  <w:style w:type="character" w:customStyle="1" w:styleId="screenreader-only">
    <w:name w:val="screenreader-only"/>
    <w:basedOn w:val="DefaultParagraphFont"/>
    <w:rsid w:val="006B24DB"/>
  </w:style>
  <w:style w:type="character" w:styleId="UnresolvedMention">
    <w:name w:val="Unresolved Mention"/>
    <w:basedOn w:val="DefaultParagraphFont"/>
    <w:uiPriority w:val="99"/>
    <w:semiHidden/>
    <w:unhideWhenUsed/>
    <w:rsid w:val="00B528EB"/>
    <w:rPr>
      <w:color w:val="808080"/>
      <w:shd w:val="clear" w:color="auto" w:fill="E6E6E6"/>
    </w:rPr>
  </w:style>
  <w:style w:type="character" w:customStyle="1" w:styleId="lefth2">
    <w:name w:val="left_h2"/>
    <w:basedOn w:val="DefaultParagraphFont"/>
    <w:rsid w:val="00524AB3"/>
  </w:style>
  <w:style w:type="character" w:customStyle="1" w:styleId="style-scope">
    <w:name w:val="style-scope"/>
    <w:basedOn w:val="DefaultParagraphFont"/>
    <w:rsid w:val="00A63599"/>
  </w:style>
  <w:style w:type="paragraph" w:customStyle="1" w:styleId="Code">
    <w:name w:val="_Code"/>
    <w:basedOn w:val="Normal"/>
    <w:link w:val="CodeChar"/>
    <w:qFormat/>
    <w:rsid w:val="006A4E8E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rFonts w:ascii="Consolas" w:hAnsi="Consolas" w:cs="Arial"/>
      <w:noProof/>
    </w:rPr>
  </w:style>
  <w:style w:type="character" w:customStyle="1" w:styleId="CodeChar">
    <w:name w:val="_Code Char"/>
    <w:link w:val="Code"/>
    <w:rsid w:val="006A4E8E"/>
    <w:rPr>
      <w:rFonts w:ascii="Consolas" w:hAnsi="Consolas" w:cs="Arial"/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84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8105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5482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50401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17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76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02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6466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8250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1986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492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837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141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3743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89449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854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4025">
          <w:marLeft w:val="180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13703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4542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0662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361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441469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037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569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0754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810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366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11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99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08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207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5079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259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4142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0720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14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20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0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57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03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7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8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754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1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8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7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8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25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95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17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560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99772926">
          <w:marLeft w:val="3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3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97872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50932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7398905">
                      <w:marLeft w:val="0"/>
                      <w:marRight w:val="0"/>
                      <w:marTop w:val="30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2842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4" w:space="9" w:color="4CAF50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29954958">
                      <w:marLeft w:val="0"/>
                      <w:marRight w:val="0"/>
                      <w:marTop w:val="30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513422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single" w:sz="24" w:space="9" w:color="4CAF50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532888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0275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2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68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80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1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30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7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8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32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8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08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7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49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928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3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52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6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w3schools.com/sql/sql_ref_msaccess.asp" TargetMode="External"/><Relationship Id="rId18" Type="http://schemas.openxmlformats.org/officeDocument/2006/relationships/image" Target="media/image3.png"/><Relationship Id="rId26" Type="http://schemas.openxmlformats.org/officeDocument/2006/relationships/hyperlink" Target="https://help.github.com/en/github/writing-on-github/basic-writing-and-formatting-syntax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6.png"/><Relationship Id="rId7" Type="http://schemas.openxmlformats.org/officeDocument/2006/relationships/hyperlink" Target="https://youtube.com/playlist?list=PLfycUyp06LG9wAGPKBZ7poKBcbDZrmXpi" TargetMode="External"/><Relationship Id="rId12" Type="http://schemas.openxmlformats.org/officeDocument/2006/relationships/hyperlink" Target="https://www.w3schools.com/sql/sql_ref_mysql.asp" TargetMode="External"/><Relationship Id="rId17" Type="http://schemas.openxmlformats.org/officeDocument/2006/relationships/image" Target="media/image2.png"/><Relationship Id="rId25" Type="http://schemas.openxmlformats.org/officeDocument/2006/relationships/hyperlink" Target="https://docs.github.com/en/pages/getting-started-with-github-pages/creating-a-github-pages-site" TargetMode="External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.png"/><Relationship Id="rId20" Type="http://schemas.openxmlformats.org/officeDocument/2006/relationships/image" Target="media/image5.png"/><Relationship Id="rId29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wiseowl.co.uk/blog/s347/limitations.htm" TargetMode="External"/><Relationship Id="rId24" Type="http://schemas.openxmlformats.org/officeDocument/2006/relationships/hyperlink" Target="https://github.com" TargetMode="External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hyperlink" Target="https://www.w3schools.com/sql/sql_isnull.asp" TargetMode="External"/><Relationship Id="rId23" Type="http://schemas.openxmlformats.org/officeDocument/2006/relationships/hyperlink" Target="https://youtu.be/Sk1_DU2ky48" TargetMode="External"/><Relationship Id="rId28" Type="http://schemas.openxmlformats.org/officeDocument/2006/relationships/image" Target="media/image9.png"/><Relationship Id="rId10" Type="http://schemas.openxmlformats.org/officeDocument/2006/relationships/hyperlink" Target="https://www.wiseowl.co.uk/blog/s347/multi-statement.htm" TargetMode="External"/><Relationship Id="rId19" Type="http://schemas.openxmlformats.org/officeDocument/2006/relationships/image" Target="media/image4.png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yperlink" Target="https://www.wiseowl.co.uk/blog/s347/in-line.htm" TargetMode="External"/><Relationship Id="rId14" Type="http://schemas.openxmlformats.org/officeDocument/2006/relationships/hyperlink" Target="https://www.w3schools.com/sql/sql_ref_sqlserver.asp" TargetMode="External"/><Relationship Id="rId22" Type="http://schemas.openxmlformats.org/officeDocument/2006/relationships/image" Target="media/image7.png"/><Relationship Id="rId27" Type="http://schemas.openxmlformats.org/officeDocument/2006/relationships/image" Target="media/image8.png"/><Relationship Id="rId30" Type="http://schemas.openxmlformats.org/officeDocument/2006/relationships/image" Target="media/image11.png"/><Relationship Id="rId8" Type="http://schemas.openxmlformats.org/officeDocument/2006/relationships/hyperlink" Target="https://www.wiseowl.co.uk/blog/s347/table-valued-functions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11</TotalTime>
  <Pages>8</Pages>
  <Words>1516</Words>
  <Characters>8644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dal Root</dc:creator>
  <cp:keywords/>
  <dc:description/>
  <cp:lastModifiedBy>Randal Root</cp:lastModifiedBy>
  <cp:revision>63</cp:revision>
  <dcterms:created xsi:type="dcterms:W3CDTF">2017-06-18T19:52:00Z</dcterms:created>
  <dcterms:modified xsi:type="dcterms:W3CDTF">2023-02-26T19:34:00Z</dcterms:modified>
</cp:coreProperties>
</file>